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7205D" w14:textId="2A4BDE7A" w:rsidR="00F3745C" w:rsidRPr="00643385" w:rsidRDefault="007E12BC" w:rsidP="00F3745C">
      <w:pPr>
        <w:pStyle w:val="Title"/>
        <w:spacing w:before="0"/>
        <w:ind w:left="0" w:right="0"/>
        <w:jc w:val="left"/>
        <w:rPr>
          <w:sz w:val="18"/>
          <w:szCs w:val="18"/>
        </w:rPr>
      </w:pPr>
      <w:r>
        <w:rPr>
          <w:b w:val="0"/>
          <w:bCs w:val="0"/>
          <w:sz w:val="18"/>
          <w:szCs w:val="18"/>
        </w:rPr>
        <w:t xml:space="preserve">    </w:t>
      </w:r>
      <w:r w:rsidR="00643385">
        <w:rPr>
          <w:b w:val="0"/>
          <w:bCs w:val="0"/>
          <w:sz w:val="18"/>
          <w:szCs w:val="18"/>
        </w:rPr>
        <w:t xml:space="preserve">              </w:t>
      </w:r>
      <w:r w:rsidR="00F3745C">
        <w:rPr>
          <w:noProof/>
          <w:sz w:val="18"/>
          <w:szCs w:val="18"/>
        </w:rPr>
        <w:drawing>
          <wp:inline distT="0" distB="0" distL="0" distR="0" wp14:anchorId="3BA2A924" wp14:editId="02CBEDC5">
            <wp:extent cx="858102" cy="1104900"/>
            <wp:effectExtent l="0" t="0" r="0" b="0"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010" cy="11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C28B3" w14:textId="24418047" w:rsidR="008717ED" w:rsidRPr="00643385" w:rsidRDefault="00220B23" w:rsidP="007E12BC">
      <w:pPr>
        <w:pStyle w:val="Title"/>
        <w:spacing w:before="0"/>
        <w:ind w:left="0" w:right="0"/>
        <w:jc w:val="left"/>
        <w:rPr>
          <w:sz w:val="18"/>
          <w:szCs w:val="18"/>
        </w:rPr>
      </w:pPr>
      <w:r w:rsidRPr="00643385">
        <w:rPr>
          <w:sz w:val="18"/>
          <w:szCs w:val="18"/>
        </w:rPr>
        <w:br w:type="column"/>
      </w:r>
    </w:p>
    <w:p w14:paraId="12A73908" w14:textId="77777777" w:rsidR="00186CE4" w:rsidRDefault="00186CE4">
      <w:pPr>
        <w:tabs>
          <w:tab w:val="left" w:pos="8028"/>
        </w:tabs>
        <w:spacing w:line="484" w:lineRule="auto"/>
        <w:ind w:left="2313" w:right="110" w:hanging="1447"/>
        <w:rPr>
          <w:rFonts w:ascii="Arial" w:hAnsi="Arial"/>
          <w:color w:val="231F20"/>
          <w:w w:val="95"/>
          <w:sz w:val="14"/>
        </w:rPr>
      </w:pPr>
    </w:p>
    <w:p w14:paraId="6E825E26" w14:textId="29B314E2" w:rsidR="008717ED" w:rsidRDefault="00220B23">
      <w:pPr>
        <w:tabs>
          <w:tab w:val="left" w:pos="8028"/>
        </w:tabs>
        <w:spacing w:line="484" w:lineRule="auto"/>
        <w:ind w:left="2313" w:right="110" w:hanging="1447"/>
        <w:rPr>
          <w:rFonts w:ascii="Arial" w:hAnsi="Arial"/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19904" behindDoc="1" locked="0" layoutInCell="1" allowOverlap="1" wp14:anchorId="5E72D3D6" wp14:editId="4B1F032D">
                <wp:simplePos x="0" y="0"/>
                <wp:positionH relativeFrom="page">
                  <wp:posOffset>4570095</wp:posOffset>
                </wp:positionH>
                <wp:positionV relativeFrom="paragraph">
                  <wp:posOffset>318770</wp:posOffset>
                </wp:positionV>
                <wp:extent cx="2649220" cy="175895"/>
                <wp:effectExtent l="0" t="0" r="0" b="0"/>
                <wp:wrapNone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9220" cy="175895"/>
                        </a:xfrm>
                        <a:prstGeom prst="rect">
                          <a:avLst/>
                        </a:prstGeom>
                        <a:solidFill>
                          <a:srgbClr val="0000FF">
                            <a:alpha val="2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6644D6" id="docshape1" o:spid="_x0000_s1026" style="position:absolute;margin-left:359.85pt;margin-top:25.1pt;width:208.6pt;height:13.85pt;z-index:-15896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" fillcolor="blue" stroked="f">
                <v:fill opacity="13107f"/>
                <w10:wrap anchorx="page"/>
              </v:rect>
            </w:pict>
          </mc:Fallback>
        </mc:AlternateContent>
      </w:r>
      <w:r w:rsidR="00643385">
        <w:rPr>
          <w:rFonts w:ascii="Arial" w:hAnsi="Arial"/>
          <w:color w:val="231F20"/>
          <w:w w:val="95"/>
          <w:sz w:val="14"/>
        </w:rPr>
        <w:t xml:space="preserve">   </w:t>
      </w:r>
      <w:r>
        <w:rPr>
          <w:rFonts w:ascii="Arial" w:hAnsi="Arial"/>
          <w:color w:val="231F20"/>
          <w:w w:val="95"/>
          <w:sz w:val="14"/>
        </w:rPr>
        <w:t>PRE</w:t>
      </w:r>
      <w:r w:rsidR="007A77AB">
        <w:rPr>
          <w:rFonts w:ascii="Arial" w:hAnsi="Arial"/>
          <w:color w:val="231F20"/>
          <w:spacing w:val="36"/>
          <w:w w:val="95"/>
          <w:sz w:val="14"/>
        </w:rPr>
        <w:t>-</w:t>
      </w:r>
      <w:r>
        <w:rPr>
          <w:rFonts w:ascii="Arial" w:hAnsi="Arial"/>
          <w:color w:val="231F20"/>
          <w:w w:val="95"/>
          <w:sz w:val="14"/>
        </w:rPr>
        <w:t>SERVICE</w:t>
      </w:r>
      <w:r>
        <w:rPr>
          <w:rFonts w:ascii="Arial" w:hAnsi="Arial"/>
          <w:color w:val="231F20"/>
          <w:spacing w:val="36"/>
          <w:w w:val="95"/>
          <w:sz w:val="14"/>
        </w:rPr>
        <w:t xml:space="preserve"> </w:t>
      </w:r>
      <w:r w:rsidR="007E12BC">
        <w:rPr>
          <w:rFonts w:ascii="Arial" w:hAnsi="Arial"/>
          <w:color w:val="231F20"/>
          <w:w w:val="95"/>
          <w:sz w:val="14"/>
        </w:rPr>
        <w:t>TEACHER’S NAME</w:t>
      </w:r>
      <w:r>
        <w:rPr>
          <w:rFonts w:ascii="Arial" w:hAnsi="Arial"/>
          <w:color w:val="231F20"/>
          <w:w w:val="95"/>
          <w:sz w:val="14"/>
        </w:rPr>
        <w:t>:</w:t>
      </w:r>
      <w:r>
        <w:rPr>
          <w:rFonts w:ascii="Arial" w:hAnsi="Arial"/>
          <w:color w:val="231F20"/>
          <w:sz w:val="14"/>
        </w:rPr>
        <w:t xml:space="preserve"> </w:t>
      </w:r>
      <w:r>
        <w:rPr>
          <w:rFonts w:ascii="Arial" w:hAnsi="Arial"/>
          <w:color w:val="231F20"/>
          <w:spacing w:val="3"/>
          <w:sz w:val="14"/>
        </w:rPr>
        <w:t xml:space="preserve"> </w:t>
      </w:r>
      <w:r>
        <w:rPr>
          <w:rFonts w:ascii="Arial" w:hAnsi="Arial"/>
          <w:color w:val="231F20"/>
          <w:w w:val="93"/>
          <w:sz w:val="14"/>
          <w:u w:val="single" w:color="231F20"/>
        </w:rPr>
        <w:t xml:space="preserve"> </w:t>
      </w:r>
      <w:r>
        <w:rPr>
          <w:rFonts w:ascii="Arial" w:hAnsi="Arial"/>
          <w:color w:val="231F20"/>
          <w:sz w:val="14"/>
          <w:u w:val="single" w:color="231F20"/>
        </w:rPr>
        <w:tab/>
      </w:r>
      <w:r>
        <w:rPr>
          <w:rFonts w:ascii="Arial" w:hAnsi="Arial"/>
          <w:color w:val="231F20"/>
          <w:sz w:val="14"/>
        </w:rPr>
        <w:t xml:space="preserve"> OBSERVER: </w:t>
      </w:r>
      <w:r>
        <w:rPr>
          <w:rFonts w:ascii="Arial" w:hAnsi="Arial"/>
          <w:color w:val="231F20"/>
          <w:spacing w:val="3"/>
          <w:sz w:val="14"/>
        </w:rPr>
        <w:t xml:space="preserve"> </w:t>
      </w:r>
      <w:r>
        <w:rPr>
          <w:rFonts w:ascii="Arial" w:hAnsi="Arial"/>
          <w:color w:val="231F20"/>
          <w:w w:val="93"/>
          <w:sz w:val="14"/>
          <w:u w:val="single" w:color="231F20"/>
        </w:rPr>
        <w:t xml:space="preserve"> </w:t>
      </w:r>
      <w:r>
        <w:rPr>
          <w:rFonts w:ascii="Arial" w:hAnsi="Arial"/>
          <w:color w:val="231F20"/>
          <w:sz w:val="14"/>
          <w:u w:val="single" w:color="231F20"/>
        </w:rPr>
        <w:tab/>
      </w:r>
    </w:p>
    <w:p w14:paraId="1A62D337" w14:textId="48A9AA1F" w:rsidR="008717ED" w:rsidRDefault="00643385">
      <w:pPr>
        <w:tabs>
          <w:tab w:val="left" w:pos="3012"/>
          <w:tab w:val="left" w:pos="8028"/>
        </w:tabs>
        <w:spacing w:line="160" w:lineRule="exact"/>
        <w:ind w:left="863"/>
        <w:rPr>
          <w:rFonts w:ascii="Arial"/>
          <w:sz w:val="14"/>
        </w:rPr>
      </w:pPr>
      <w:r>
        <w:rPr>
          <w:color w:val="231F20"/>
          <w:sz w:val="14"/>
        </w:rPr>
        <w:t xml:space="preserve">  </w:t>
      </w:r>
      <w:r w:rsidR="00220B23">
        <w:rPr>
          <w:color w:val="231F20"/>
          <w:sz w:val="14"/>
        </w:rPr>
        <w:t>DATE:</w:t>
      </w:r>
      <w:r w:rsidR="00220B23">
        <w:rPr>
          <w:color w:val="231F20"/>
          <w:sz w:val="14"/>
          <w:u w:val="single" w:color="231F20"/>
        </w:rPr>
        <w:tab/>
      </w:r>
      <w:r w:rsidR="00220B23">
        <w:rPr>
          <w:rFonts w:ascii="Arial"/>
          <w:color w:val="231F20"/>
          <w:sz w:val="14"/>
        </w:rPr>
        <w:t xml:space="preserve">SCHOOL: </w:t>
      </w:r>
      <w:r w:rsidR="00220B23">
        <w:rPr>
          <w:rFonts w:ascii="Arial"/>
          <w:color w:val="231F20"/>
          <w:spacing w:val="3"/>
          <w:sz w:val="14"/>
        </w:rPr>
        <w:t xml:space="preserve"> </w:t>
      </w:r>
      <w:r w:rsidR="00220B23">
        <w:rPr>
          <w:rFonts w:ascii="Arial"/>
          <w:color w:val="231F20"/>
          <w:w w:val="93"/>
          <w:sz w:val="14"/>
          <w:u w:val="single" w:color="231F20"/>
        </w:rPr>
        <w:t xml:space="preserve"> </w:t>
      </w:r>
      <w:r w:rsidR="00220B23">
        <w:rPr>
          <w:rFonts w:ascii="Arial"/>
          <w:color w:val="231F20"/>
          <w:sz w:val="14"/>
          <w:u w:val="single" w:color="231F20"/>
        </w:rPr>
        <w:tab/>
      </w:r>
    </w:p>
    <w:p w14:paraId="5C4D9EC0" w14:textId="77777777" w:rsidR="008717ED" w:rsidRDefault="008717ED">
      <w:pPr>
        <w:pStyle w:val="BodyText"/>
        <w:spacing w:before="10"/>
        <w:rPr>
          <w:rFonts w:ascii="Arial"/>
          <w:sz w:val="13"/>
        </w:rPr>
      </w:pPr>
    </w:p>
    <w:p w14:paraId="4FB5608D" w14:textId="19175809" w:rsidR="00186CE4" w:rsidRDefault="00220B23" w:rsidP="00643385">
      <w:pPr>
        <w:tabs>
          <w:tab w:val="left" w:pos="8028"/>
        </w:tabs>
        <w:ind w:left="858"/>
        <w:rPr>
          <w:sz w:val="14"/>
        </w:rPr>
        <w:sectPr w:rsidR="00186CE4">
          <w:type w:val="continuous"/>
          <w:pgSz w:w="11900" w:h="16840"/>
          <w:pgMar w:top="220" w:right="400" w:bottom="0" w:left="220" w:header="720" w:footer="720" w:gutter="0"/>
          <w:cols w:num="2" w:space="720" w:equalWidth="0">
            <w:col w:w="2639" w:space="500"/>
            <w:col w:w="8141"/>
          </w:cols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19392" behindDoc="1" locked="0" layoutInCell="1" allowOverlap="1" wp14:anchorId="763593C7" wp14:editId="0BD6FB70">
                <wp:simplePos x="0" y="0"/>
                <wp:positionH relativeFrom="page">
                  <wp:posOffset>4771390</wp:posOffset>
                </wp:positionH>
                <wp:positionV relativeFrom="paragraph">
                  <wp:posOffset>309245</wp:posOffset>
                </wp:positionV>
                <wp:extent cx="2141220" cy="407670"/>
                <wp:effectExtent l="0" t="0" r="0" b="0"/>
                <wp:wrapNone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1220" cy="407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AE4343" w14:textId="77777777" w:rsidR="008717ED" w:rsidRDefault="00220B23">
                            <w:pPr>
                              <w:pStyle w:val="BodyText"/>
                              <w:spacing w:line="200" w:lineRule="exact"/>
                            </w:pPr>
                            <w:r>
                              <w:rPr>
                                <w:color w:val="231F20"/>
                                <w:w w:val="95"/>
                              </w:rPr>
                              <w:t>PLEASE</w:t>
                            </w:r>
                            <w:r>
                              <w:rPr>
                                <w:color w:val="231F20"/>
                                <w:spacing w:val="27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TICK</w:t>
                            </w:r>
                            <w:r>
                              <w:rPr>
                                <w:color w:val="231F20"/>
                                <w:spacing w:val="24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THOSE</w:t>
                            </w:r>
                            <w:r>
                              <w:rPr>
                                <w:color w:val="231F20"/>
                                <w:spacing w:val="2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NATIONAL</w:t>
                            </w:r>
                          </w:p>
                          <w:p w14:paraId="01574380" w14:textId="77777777" w:rsidR="008717ED" w:rsidRDefault="00220B23">
                            <w:pPr>
                              <w:pStyle w:val="BodyText"/>
                              <w:spacing w:before="3" w:line="249" w:lineRule="auto"/>
                            </w:pPr>
                            <w:r>
                              <w:rPr>
                                <w:color w:val="231F20"/>
                                <w:w w:val="95"/>
                              </w:rPr>
                              <w:t>PROFESSIONAL</w:t>
                            </w:r>
                            <w:r>
                              <w:rPr>
                                <w:color w:val="231F20"/>
                                <w:spacing w:val="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TEACHING</w:t>
                            </w:r>
                            <w:r>
                              <w:rPr>
                                <w:color w:val="231F20"/>
                                <w:spacing w:val="1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STANDARDS</w:t>
                            </w:r>
                            <w:r>
                              <w:rPr>
                                <w:color w:val="231F20"/>
                                <w:spacing w:val="-52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DEMONSTRATED</w:t>
                            </w:r>
                            <w:r>
                              <w:rPr>
                                <w:color w:val="231F20"/>
                                <w:spacing w:val="45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DURING</w:t>
                            </w:r>
                            <w:r>
                              <w:rPr>
                                <w:color w:val="231F20"/>
                                <w:spacing w:val="46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THE</w:t>
                            </w:r>
                            <w:r>
                              <w:rPr>
                                <w:color w:val="231F20"/>
                                <w:spacing w:val="48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w w:val="95"/>
                              </w:rPr>
                              <w:t>LESS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593C7" id="_x0000_t202" coordsize="21600,21600" o:spt="202" path="m,l,21600r21600,l21600,xe">
                <v:stroke joinstyle="miter"/>
                <v:path gradientshapeok="t" o:connecttype="rect"/>
              </v:shapetype>
              <v:shape id="docshape2" o:spid="_x0000_s1026" type="#_x0000_t202" style="position:absolute;left:0;text-align:left;margin-left:375.7pt;margin-top:24.35pt;width:168.6pt;height:32.1pt;z-index:-1589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" filled="f" stroked="f">
                <v:textbox inset="0,0,0,0">
                  <w:txbxContent>
                    <w:p w14:paraId="5DAE4343" w14:textId="77777777" w:rsidR="008717ED" w:rsidRDefault="00220B23">
                      <w:pPr>
                        <w:pStyle w:val="BodyText"/>
                        <w:spacing w:line="200" w:lineRule="exact"/>
                      </w:pPr>
                      <w:r>
                        <w:rPr>
                          <w:color w:val="231F20"/>
                          <w:w w:val="95"/>
                        </w:rPr>
                        <w:t>PLEASE</w:t>
                      </w:r>
                      <w:r>
                        <w:rPr>
                          <w:color w:val="231F20"/>
                          <w:spacing w:val="27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TICK</w:t>
                      </w:r>
                      <w:r>
                        <w:rPr>
                          <w:color w:val="231F20"/>
                          <w:spacing w:val="24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THOSE</w:t>
                      </w:r>
                      <w:r>
                        <w:rPr>
                          <w:color w:val="231F20"/>
                          <w:spacing w:val="29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NATIONAL</w:t>
                      </w:r>
                    </w:p>
                    <w:p w14:paraId="01574380" w14:textId="77777777" w:rsidR="008717ED" w:rsidRDefault="00220B23">
                      <w:pPr>
                        <w:pStyle w:val="BodyText"/>
                        <w:spacing w:before="3" w:line="249" w:lineRule="auto"/>
                      </w:pPr>
                      <w:r>
                        <w:rPr>
                          <w:color w:val="231F20"/>
                          <w:w w:val="95"/>
                        </w:rPr>
                        <w:t>PROFESSIONAL</w:t>
                      </w:r>
                      <w:r>
                        <w:rPr>
                          <w:color w:val="231F20"/>
                          <w:spacing w:val="9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TEACHING</w:t>
                      </w:r>
                      <w:r>
                        <w:rPr>
                          <w:color w:val="231F20"/>
                          <w:spacing w:val="19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STANDARDS</w:t>
                      </w:r>
                      <w:r>
                        <w:rPr>
                          <w:color w:val="231F20"/>
                          <w:spacing w:val="-52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DEMONSTRATED</w:t>
                      </w:r>
                      <w:r>
                        <w:rPr>
                          <w:color w:val="231F20"/>
                          <w:spacing w:val="45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DURING</w:t>
                      </w:r>
                      <w:r>
                        <w:rPr>
                          <w:color w:val="231F20"/>
                          <w:spacing w:val="46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THE</w:t>
                      </w:r>
                      <w:r>
                        <w:rPr>
                          <w:color w:val="231F20"/>
                          <w:spacing w:val="48"/>
                          <w:w w:val="95"/>
                        </w:rPr>
                        <w:t xml:space="preserve"> </w:t>
                      </w:r>
                      <w:r>
                        <w:rPr>
                          <w:color w:val="231F20"/>
                          <w:w w:val="95"/>
                        </w:rPr>
                        <w:t>LESSON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20416" behindDoc="1" locked="0" layoutInCell="1" allowOverlap="1" wp14:anchorId="00732DBC" wp14:editId="017AB4F5">
                <wp:simplePos x="0" y="0"/>
                <wp:positionH relativeFrom="page">
                  <wp:posOffset>4766945</wp:posOffset>
                </wp:positionH>
                <wp:positionV relativeFrom="paragraph">
                  <wp:posOffset>313690</wp:posOffset>
                </wp:positionV>
                <wp:extent cx="2208530" cy="392430"/>
                <wp:effectExtent l="0" t="0" r="0" b="0"/>
                <wp:wrapNone/>
                <wp:docPr id="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08530" cy="392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CB150D" id="docshape3" o:spid="_x0000_s1026" style="position:absolute;margin-left:375.35pt;margin-top:24.7pt;width:173.9pt;height:30.9pt;z-index:-1589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" stroked="f">
                <w10:wrap anchorx="page"/>
              </v:rect>
            </w:pict>
          </mc:Fallback>
        </mc:AlternateContent>
      </w:r>
      <w:r w:rsidR="00643385">
        <w:rPr>
          <w:color w:val="231F20"/>
          <w:w w:val="105"/>
          <w:sz w:val="14"/>
        </w:rPr>
        <w:t xml:space="preserve">  </w:t>
      </w:r>
      <w:r>
        <w:rPr>
          <w:color w:val="231F20"/>
          <w:w w:val="105"/>
          <w:sz w:val="14"/>
        </w:rPr>
        <w:t>CLASS/LESSON:</w:t>
      </w:r>
      <w:r>
        <w:rPr>
          <w:color w:val="231F20"/>
          <w:sz w:val="14"/>
        </w:rPr>
        <w:t xml:space="preserve"> </w:t>
      </w:r>
      <w:r>
        <w:rPr>
          <w:color w:val="231F20"/>
          <w:spacing w:val="-8"/>
          <w:sz w:val="14"/>
        </w:rPr>
        <w:t xml:space="preserve"> </w:t>
      </w:r>
      <w:r>
        <w:rPr>
          <w:color w:val="231F20"/>
          <w:w w:val="82"/>
          <w:sz w:val="14"/>
          <w:u w:val="single" w:color="231F20"/>
        </w:rPr>
        <w:t xml:space="preserve"> </w:t>
      </w:r>
      <w:r>
        <w:rPr>
          <w:color w:val="231F20"/>
          <w:sz w:val="14"/>
          <w:u w:val="single" w:color="231F20"/>
        </w:rPr>
        <w:tab/>
      </w:r>
    </w:p>
    <w:tbl>
      <w:tblPr>
        <w:tblW w:w="14958" w:type="dxa"/>
        <w:tblInd w:w="122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08"/>
        <w:gridCol w:w="307"/>
        <w:gridCol w:w="3945"/>
        <w:gridCol w:w="3598"/>
      </w:tblGrid>
      <w:tr w:rsidR="007E12BC" w:rsidRPr="007E12BC" w14:paraId="11AF399F" w14:textId="68802B0A" w:rsidTr="00643385">
        <w:trPr>
          <w:trHeight w:hRule="exact" w:val="707"/>
        </w:trPr>
        <w:tc>
          <w:tcPr>
            <w:tcW w:w="7108" w:type="dxa"/>
            <w:vMerge w:val="restart"/>
            <w:tcBorders>
              <w:left w:val="nil"/>
            </w:tcBorders>
          </w:tcPr>
          <w:p w14:paraId="21EB8437" w14:textId="686C2D6B" w:rsidR="00186CE4" w:rsidRPr="007E12BC" w:rsidRDefault="00186CE4" w:rsidP="007A77AB">
            <w:pPr>
              <w:pStyle w:val="TableParagraph"/>
              <w:spacing w:before="27"/>
              <w:ind w:left="71"/>
              <w:jc w:val="center"/>
              <w:rPr>
                <w:rFonts w:ascii="Arial"/>
                <w:b/>
                <w:bCs/>
                <w:u w:val="single"/>
              </w:rPr>
            </w:pPr>
            <w:r w:rsidRPr="007E12BC">
              <w:rPr>
                <w:sz w:val="20"/>
                <w:szCs w:val="20"/>
              </w:rPr>
              <w:t xml:space="preserve"> </w:t>
            </w:r>
            <w:r w:rsidRPr="007E12BC">
              <w:rPr>
                <w:rFonts w:ascii="Arial"/>
                <w:b/>
                <w:bCs/>
                <w:w w:val="95"/>
                <w:u w:val="single"/>
              </w:rPr>
              <w:t>LESSON</w:t>
            </w:r>
            <w:r w:rsidRPr="007E12BC">
              <w:rPr>
                <w:rFonts w:ascii="Arial"/>
                <w:b/>
                <w:bCs/>
                <w:spacing w:val="34"/>
                <w:w w:val="95"/>
                <w:u w:val="single"/>
              </w:rPr>
              <w:t xml:space="preserve"> </w:t>
            </w:r>
            <w:r w:rsidRPr="007E12BC">
              <w:rPr>
                <w:rFonts w:ascii="Arial"/>
                <w:b/>
                <w:bCs/>
                <w:w w:val="95"/>
                <w:u w:val="single"/>
              </w:rPr>
              <w:t>OBSERVATION</w:t>
            </w:r>
            <w:r w:rsidRPr="007E12BC">
              <w:rPr>
                <w:rFonts w:ascii="Arial"/>
                <w:b/>
                <w:bCs/>
                <w:spacing w:val="38"/>
                <w:w w:val="95"/>
                <w:u w:val="single"/>
              </w:rPr>
              <w:t xml:space="preserve"> </w:t>
            </w:r>
            <w:r w:rsidRPr="007E12BC">
              <w:rPr>
                <w:rFonts w:ascii="Arial"/>
                <w:b/>
                <w:bCs/>
                <w:w w:val="95"/>
                <w:u w:val="single"/>
              </w:rPr>
              <w:t>NOTES</w:t>
            </w:r>
          </w:p>
          <w:p w14:paraId="4DB53155" w14:textId="77777777" w:rsidR="00186CE4" w:rsidRPr="007E12BC" w:rsidRDefault="00186CE4" w:rsidP="007A77AB">
            <w:pPr>
              <w:pStyle w:val="TableParagraph"/>
              <w:spacing w:before="103" w:line="166" w:lineRule="exact"/>
              <w:ind w:left="70"/>
              <w:jc w:val="both"/>
              <w:rPr>
                <w:b/>
                <w:bCs/>
                <w:w w:val="85"/>
                <w:sz w:val="18"/>
              </w:rPr>
            </w:pPr>
          </w:p>
          <w:p w14:paraId="633BF989" w14:textId="59F2ABC9" w:rsidR="00186CE4" w:rsidRPr="007E12BC" w:rsidRDefault="00186CE4" w:rsidP="007A77AB">
            <w:pPr>
              <w:pStyle w:val="TableParagraph"/>
              <w:spacing w:before="103" w:line="166" w:lineRule="exact"/>
              <w:ind w:left="70"/>
              <w:jc w:val="both"/>
              <w:rPr>
                <w:b/>
                <w:bCs/>
                <w:w w:val="85"/>
                <w:sz w:val="18"/>
              </w:rPr>
            </w:pPr>
            <w:r w:rsidRPr="007E12BC">
              <w:rPr>
                <w:b/>
                <w:bCs/>
                <w:w w:val="85"/>
                <w:sz w:val="18"/>
              </w:rPr>
              <w:t>Introduction</w:t>
            </w:r>
            <w:r w:rsidRPr="007E12BC">
              <w:rPr>
                <w:b/>
                <w:bCs/>
                <w:spacing w:val="37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(planning,</w:t>
            </w:r>
            <w:r w:rsidRPr="007E12BC">
              <w:rPr>
                <w:b/>
                <w:bCs/>
                <w:spacing w:val="30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outcomes,</w:t>
            </w:r>
            <w:r w:rsidRPr="007E12BC">
              <w:rPr>
                <w:b/>
                <w:bCs/>
                <w:spacing w:val="31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communication):</w:t>
            </w:r>
          </w:p>
          <w:p w14:paraId="04145CCF" w14:textId="77777777" w:rsidR="00186CE4" w:rsidRPr="007E12BC" w:rsidRDefault="00186CE4" w:rsidP="007A77AB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before="45" w:line="149" w:lineRule="auto"/>
              <w:ind w:left="181" w:firstLine="0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The pre-service teacher states the lesson objectives and learning behaviours using</w:t>
            </w:r>
          </w:p>
          <w:p w14:paraId="0EE0E885" w14:textId="6BE59473" w:rsidR="00186CE4" w:rsidRPr="007E12BC" w:rsidRDefault="00186CE4" w:rsidP="007A77AB">
            <w:pPr>
              <w:pStyle w:val="TableParagraph"/>
              <w:tabs>
                <w:tab w:val="left" w:pos="348"/>
              </w:tabs>
              <w:spacing w:before="45" w:line="149" w:lineRule="auto"/>
              <w:ind w:left="181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 xml:space="preserve">            clear</w:t>
            </w:r>
            <w:r w:rsidRPr="007E12BC">
              <w:rPr>
                <w:rFonts w:ascii="Arial Unicode MS" w:hAnsi="Arial Unicode MS"/>
                <w:spacing w:val="-42"/>
                <w:w w:val="80"/>
                <w:sz w:val="20"/>
              </w:rPr>
              <w:t xml:space="preserve">                      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14"/>
                <w:w w:val="8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concise</w:t>
            </w:r>
            <w:r w:rsidRPr="007E12BC">
              <w:rPr>
                <w:rFonts w:ascii="Arial Unicode MS" w:hAnsi="Arial Unicode MS"/>
                <w:spacing w:val="15"/>
                <w:w w:val="8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age</w:t>
            </w:r>
            <w:r w:rsidRPr="007E12BC">
              <w:rPr>
                <w:rFonts w:ascii="Arial Unicode MS" w:hAnsi="Arial Unicode MS"/>
                <w:spacing w:val="14"/>
                <w:w w:val="85"/>
                <w:sz w:val="20"/>
              </w:rPr>
              <w:t>-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appropriate</w:t>
            </w:r>
            <w:r w:rsidRPr="007E12BC">
              <w:rPr>
                <w:rFonts w:ascii="Arial Unicode MS" w:hAnsi="Arial Unicode MS"/>
                <w:spacing w:val="14"/>
                <w:w w:val="8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5"/>
                <w:sz w:val="20"/>
              </w:rPr>
              <w:t>language</w:t>
            </w:r>
          </w:p>
          <w:p w14:paraId="13E24D05" w14:textId="77777777" w:rsidR="00186CE4" w:rsidRPr="007E12BC" w:rsidRDefault="00186CE4" w:rsidP="007A77AB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193" w:lineRule="exact"/>
              <w:ind w:left="347" w:hanging="168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Lesson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bjectives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arning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behaviours are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upported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with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 xml:space="preserve">visual </w:t>
            </w:r>
            <w:proofErr w:type="spellStart"/>
            <w:r w:rsidRPr="007E12BC">
              <w:rPr>
                <w:rFonts w:ascii="Arial Unicode MS" w:hAnsi="Arial Unicode MS"/>
                <w:w w:val="80"/>
                <w:sz w:val="20"/>
              </w:rPr>
              <w:t>aides</w:t>
            </w:r>
            <w:proofErr w:type="spellEnd"/>
            <w:r w:rsidRPr="007E12BC">
              <w:rPr>
                <w:rFonts w:ascii="Arial Unicode MS" w:hAnsi="Arial Unicode MS"/>
                <w:w w:val="80"/>
                <w:sz w:val="20"/>
              </w:rPr>
              <w:t xml:space="preserve"> appropriately</w:t>
            </w:r>
          </w:p>
          <w:p w14:paraId="6544F16F" w14:textId="066B8FEB" w:rsidR="00186CE4" w:rsidRPr="007E12BC" w:rsidRDefault="00186CE4" w:rsidP="007A77AB">
            <w:pPr>
              <w:pStyle w:val="TableParagraph"/>
              <w:tabs>
                <w:tab w:val="left" w:pos="348"/>
              </w:tabs>
              <w:spacing w:line="193" w:lineRule="exact"/>
              <w:ind w:left="347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 xml:space="preserve">        displayed for age level</w:t>
            </w:r>
          </w:p>
          <w:p w14:paraId="20EF153B" w14:textId="762AA465" w:rsidR="00186CE4" w:rsidRPr="007E12BC" w:rsidRDefault="00186CE4" w:rsidP="007A77AB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understanding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f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h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bjective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behaviour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hecke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using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ither:</w:t>
            </w:r>
          </w:p>
          <w:p w14:paraId="0F0E2D1D" w14:textId="77777777" w:rsidR="00186CE4" w:rsidRPr="007E12BC" w:rsidRDefault="00186CE4" w:rsidP="007E12BC">
            <w:pPr>
              <w:pStyle w:val="TableParagraph"/>
              <w:numPr>
                <w:ilvl w:val="1"/>
                <w:numId w:val="1"/>
              </w:numPr>
              <w:tabs>
                <w:tab w:val="left" w:pos="613"/>
              </w:tabs>
              <w:spacing w:line="217" w:lineRule="exact"/>
              <w:ind w:left="612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verbal</w:t>
            </w:r>
            <w:r w:rsidRPr="007E12BC">
              <w:rPr>
                <w:rFonts w:ascii="Arial Unicode MS" w:hAnsi="Arial Unicode MS"/>
                <w:spacing w:val="32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32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(whole</w:t>
            </w:r>
            <w:r w:rsidRPr="007E12BC">
              <w:rPr>
                <w:rFonts w:ascii="Arial Unicode MS" w:hAnsi="Arial Unicode MS"/>
                <w:spacing w:val="3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class/individual)</w:t>
            </w:r>
          </w:p>
          <w:p w14:paraId="2DE55940" w14:textId="77777777" w:rsidR="00186CE4" w:rsidRPr="007E12BC" w:rsidRDefault="00186CE4" w:rsidP="007E12BC">
            <w:pPr>
              <w:pStyle w:val="TableParagraph"/>
              <w:numPr>
                <w:ilvl w:val="1"/>
                <w:numId w:val="1"/>
              </w:numPr>
              <w:tabs>
                <w:tab w:val="left" w:pos="613"/>
              </w:tabs>
              <w:spacing w:line="217" w:lineRule="exact"/>
              <w:ind w:left="612"/>
              <w:jc w:val="both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action</w:t>
            </w:r>
            <w:r w:rsidRPr="007E12BC">
              <w:rPr>
                <w:rFonts w:ascii="Arial Unicode MS" w:hAnsi="Arial Unicode MS"/>
                <w:spacing w:val="36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37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(whole</w:t>
            </w:r>
            <w:r w:rsidRPr="007E12BC">
              <w:rPr>
                <w:rFonts w:ascii="Arial Unicode MS" w:hAnsi="Arial Unicode MS"/>
                <w:spacing w:val="3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class/individual)</w:t>
            </w:r>
          </w:p>
          <w:p w14:paraId="54079289" w14:textId="1B94C53C" w:rsidR="00186CE4" w:rsidRPr="007E12BC" w:rsidRDefault="00186CE4" w:rsidP="007E12BC">
            <w:pPr>
              <w:pStyle w:val="TableParagraph"/>
              <w:numPr>
                <w:ilvl w:val="1"/>
                <w:numId w:val="1"/>
              </w:numPr>
              <w:tabs>
                <w:tab w:val="left" w:pos="613"/>
              </w:tabs>
              <w:spacing w:line="217" w:lineRule="exact"/>
              <w:ind w:left="907" w:hanging="510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>written responses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 xml:space="preserve">(whole class/individual)  </w:t>
            </w:r>
            <w:r w:rsidRPr="007E12BC">
              <w:rPr>
                <w:rFonts w:ascii="Arial Unicode MS" w:hAnsi="Arial Unicode MS"/>
                <w:spacing w:val="-42"/>
                <w:w w:val="80"/>
                <w:sz w:val="20"/>
              </w:rPr>
              <w:t xml:space="preserve"> </w:t>
            </w:r>
          </w:p>
          <w:p w14:paraId="523E5CD3" w14:textId="77777777" w:rsidR="00186CE4" w:rsidRPr="007E12BC" w:rsidRDefault="00186CE4">
            <w:pPr>
              <w:pStyle w:val="TableParagraph"/>
              <w:spacing w:before="7"/>
              <w:rPr>
                <w:sz w:val="26"/>
              </w:rPr>
            </w:pPr>
          </w:p>
          <w:p w14:paraId="3D7BE637" w14:textId="77777777" w:rsidR="00186CE4" w:rsidRPr="007E12BC" w:rsidRDefault="00186CE4">
            <w:pPr>
              <w:pStyle w:val="TableParagraph"/>
              <w:spacing w:line="201" w:lineRule="exact"/>
              <w:ind w:left="70"/>
              <w:rPr>
                <w:b/>
                <w:bCs/>
                <w:sz w:val="18"/>
              </w:rPr>
            </w:pPr>
            <w:r w:rsidRPr="007E12BC">
              <w:rPr>
                <w:b/>
                <w:bCs/>
                <w:w w:val="85"/>
                <w:sz w:val="18"/>
              </w:rPr>
              <w:t>Body</w:t>
            </w:r>
            <w:r w:rsidRPr="007E12BC">
              <w:rPr>
                <w:b/>
                <w:bCs/>
                <w:spacing w:val="32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of</w:t>
            </w:r>
            <w:r w:rsidRPr="007E12BC">
              <w:rPr>
                <w:b/>
                <w:bCs/>
                <w:spacing w:val="32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lesson</w:t>
            </w:r>
            <w:r w:rsidRPr="007E12BC">
              <w:rPr>
                <w:b/>
                <w:bCs/>
                <w:spacing w:val="32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(activities,</w:t>
            </w:r>
            <w:r w:rsidRPr="007E12BC">
              <w:rPr>
                <w:b/>
                <w:bCs/>
                <w:spacing w:val="26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resources,</w:t>
            </w:r>
            <w:r w:rsidRPr="007E12BC">
              <w:rPr>
                <w:b/>
                <w:bCs/>
                <w:spacing w:val="26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management</w:t>
            </w:r>
            <w:r w:rsidRPr="007E12BC">
              <w:rPr>
                <w:b/>
                <w:bCs/>
                <w:spacing w:val="33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and</w:t>
            </w:r>
            <w:r w:rsidRPr="007E12BC">
              <w:rPr>
                <w:b/>
                <w:bCs/>
                <w:spacing w:val="32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transitions):</w:t>
            </w:r>
          </w:p>
          <w:p w14:paraId="553BA478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71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Teacher</w:t>
            </w:r>
            <w:r w:rsidRPr="007E12BC">
              <w:rPr>
                <w:rFonts w:ascii="Arial Unicode MS" w:hAnsi="Arial Unicode MS"/>
                <w:spacing w:val="26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adheres</w:t>
            </w:r>
            <w:r w:rsidRPr="007E12BC">
              <w:rPr>
                <w:rFonts w:ascii="Arial Unicode MS" w:hAnsi="Arial Unicode MS"/>
                <w:spacing w:val="27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27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27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goals</w:t>
            </w:r>
          </w:p>
          <w:p w14:paraId="6C217D49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pics,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knowledg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kill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learly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lign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goal/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xpectations</w:t>
            </w:r>
          </w:p>
          <w:p w14:paraId="5BD056B9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pic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ogically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equence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–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kill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buil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n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ach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ther</w:t>
            </w:r>
          </w:p>
          <w:p w14:paraId="629BE520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Us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f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stablishe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outines</w:t>
            </w:r>
            <w:r w:rsidRPr="007E12BC">
              <w:rPr>
                <w:rFonts w:ascii="Arial Unicode MS" w:hAnsi="Arial Unicode MS"/>
                <w:spacing w:val="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ransitions</w:t>
            </w:r>
          </w:p>
          <w:p w14:paraId="11B1E860" w14:textId="677CEA0F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Clearly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demonstrate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model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kill/s</w:t>
            </w:r>
          </w:p>
          <w:p w14:paraId="712C65FE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proofErr w:type="spellStart"/>
            <w:r w:rsidRPr="007E12BC">
              <w:rPr>
                <w:rFonts w:ascii="Arial Unicode MS" w:hAnsi="Arial Unicode MS"/>
                <w:w w:val="77"/>
                <w:sz w:val="20"/>
              </w:rPr>
              <w:t>V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w w:val="82"/>
                <w:sz w:val="20"/>
              </w:rPr>
              <w:t>r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b</w:t>
            </w:r>
            <w:r w:rsidRPr="007E12BC">
              <w:rPr>
                <w:rFonts w:ascii="Arial Unicode MS" w:hAnsi="Arial Unicode MS"/>
                <w:w w:val="70"/>
                <w:sz w:val="20"/>
              </w:rPr>
              <w:t>a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li</w:t>
            </w:r>
            <w:r w:rsidRPr="007E12BC">
              <w:rPr>
                <w:rFonts w:ascii="Arial Unicode MS" w:hAnsi="Arial Unicode MS"/>
                <w:spacing w:val="-1"/>
                <w:w w:val="73"/>
                <w:sz w:val="20"/>
              </w:rPr>
              <w:t>s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w w:val="72"/>
                <w:sz w:val="20"/>
              </w:rPr>
              <w:t>s</w:t>
            </w:r>
            <w:proofErr w:type="spellEnd"/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113"/>
                <w:sz w:val="20"/>
              </w:rPr>
              <w:t>t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h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cog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n</w:t>
            </w:r>
            <w:r w:rsidRPr="007E12BC">
              <w:rPr>
                <w:rFonts w:ascii="Arial Unicode MS" w:hAnsi="Arial Unicode MS"/>
                <w:w w:val="96"/>
                <w:sz w:val="20"/>
              </w:rPr>
              <w:t>i</w:t>
            </w:r>
            <w:r w:rsidRPr="007E12BC">
              <w:rPr>
                <w:rFonts w:ascii="Arial Unicode MS" w:hAnsi="Arial Unicode MS"/>
                <w:spacing w:val="-1"/>
                <w:w w:val="96"/>
                <w:sz w:val="20"/>
              </w:rPr>
              <w:t>t</w:t>
            </w:r>
            <w:r w:rsidRPr="007E12BC">
              <w:rPr>
                <w:rFonts w:ascii="Arial Unicode MS" w:hAnsi="Arial Unicode MS"/>
                <w:w w:val="78"/>
                <w:sz w:val="20"/>
              </w:rPr>
              <w:t>i</w:t>
            </w:r>
            <w:r w:rsidRPr="007E12BC">
              <w:rPr>
                <w:rFonts w:ascii="Arial Unicode MS" w:hAnsi="Arial Unicode MS"/>
                <w:spacing w:val="-1"/>
                <w:w w:val="78"/>
                <w:sz w:val="20"/>
              </w:rPr>
              <w:t>v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p</w:t>
            </w:r>
            <w:r w:rsidRPr="007E12BC">
              <w:rPr>
                <w:rFonts w:ascii="Arial Unicode MS" w:hAnsi="Arial Unicode MS"/>
                <w:w w:val="82"/>
                <w:sz w:val="20"/>
              </w:rPr>
              <w:t>r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oc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w w:val="72"/>
                <w:sz w:val="20"/>
              </w:rPr>
              <w:t>ss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in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v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o</w:t>
            </w:r>
            <w:r w:rsidRPr="007E12BC">
              <w:rPr>
                <w:rFonts w:ascii="Arial Unicode MS" w:hAnsi="Arial Unicode MS"/>
                <w:w w:val="78"/>
                <w:sz w:val="20"/>
              </w:rPr>
              <w:t>l</w:t>
            </w:r>
            <w:r w:rsidRPr="007E12BC">
              <w:rPr>
                <w:rFonts w:ascii="Arial Unicode MS" w:hAnsi="Arial Unicode MS"/>
                <w:spacing w:val="-1"/>
                <w:w w:val="78"/>
                <w:sz w:val="20"/>
              </w:rPr>
              <w:t>v</w:t>
            </w:r>
            <w:r w:rsidRPr="007E12BC">
              <w:rPr>
                <w:rFonts w:ascii="Arial Unicode MS" w:hAnsi="Arial Unicode MS"/>
                <w:w w:val="73"/>
                <w:sz w:val="20"/>
              </w:rPr>
              <w:t>e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d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u</w:t>
            </w:r>
            <w:r w:rsidRPr="007E12BC">
              <w:rPr>
                <w:rFonts w:ascii="Arial Unicode MS" w:hAnsi="Arial Unicode MS"/>
                <w:w w:val="72"/>
                <w:sz w:val="20"/>
              </w:rPr>
              <w:t>s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in</w:t>
            </w:r>
            <w:r w:rsidRPr="007E12BC">
              <w:rPr>
                <w:rFonts w:ascii="Arial Unicode MS" w:hAnsi="Arial Unicode MS"/>
                <w:w w:val="77"/>
                <w:sz w:val="20"/>
              </w:rPr>
              <w:t>g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140"/>
                <w:sz w:val="20"/>
              </w:rPr>
              <w:t>“</w:t>
            </w:r>
            <w:r w:rsidRPr="007E12BC">
              <w:rPr>
                <w:rFonts w:ascii="Arial Unicode MS" w:hAnsi="Arial Unicode MS"/>
                <w:w w:val="113"/>
                <w:sz w:val="20"/>
              </w:rPr>
              <w:t>t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hin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k</w:t>
            </w:r>
            <w:r w:rsidRPr="007E12BC">
              <w:rPr>
                <w:rFonts w:ascii="Arial Unicode MS" w:hAnsi="Arial Unicode MS"/>
                <w:spacing w:val="11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0"/>
                <w:sz w:val="20"/>
              </w:rPr>
              <w:t>a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lo</w:t>
            </w:r>
            <w:r w:rsidRPr="007E12BC">
              <w:rPr>
                <w:rFonts w:ascii="Arial Unicode MS" w:hAnsi="Arial Unicode MS"/>
                <w:w w:val="74"/>
                <w:sz w:val="20"/>
              </w:rPr>
              <w:t>u</w:t>
            </w:r>
            <w:r w:rsidRPr="007E12BC">
              <w:rPr>
                <w:rFonts w:ascii="Arial Unicode MS" w:hAnsi="Arial Unicode MS"/>
                <w:w w:val="76"/>
                <w:sz w:val="20"/>
              </w:rPr>
              <w:t>d</w:t>
            </w:r>
            <w:r w:rsidRPr="007E12BC">
              <w:rPr>
                <w:rFonts w:ascii="Arial Unicode MS" w:hAnsi="Arial Unicode MS"/>
                <w:w w:val="144"/>
                <w:sz w:val="20"/>
              </w:rPr>
              <w:t>”</w:t>
            </w:r>
          </w:p>
          <w:p w14:paraId="4F51A72D" w14:textId="4958B2F1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Requires</w:t>
            </w:r>
            <w:r w:rsidRPr="007E12BC">
              <w:rPr>
                <w:rFonts w:ascii="Arial Unicode MS" w:hAnsi="Arial Unicode MS"/>
                <w:spacing w:val="-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frequent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(verbal,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ction, written)</w:t>
            </w:r>
          </w:p>
          <w:p w14:paraId="0A874464" w14:textId="364F3A94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Provides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s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with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3</w:t>
            </w:r>
            <w:r w:rsidRPr="007E12BC">
              <w:rPr>
                <w:rFonts w:ascii="Arial Unicode MS" w:hAnsi="Arial Unicode MS"/>
                <w:spacing w:val="16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-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5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econds</w:t>
            </w:r>
            <w:r w:rsidRPr="007E12BC">
              <w:rPr>
                <w:rFonts w:ascii="Arial Unicode MS" w:hAnsi="Arial Unicode MS"/>
                <w:spacing w:val="16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f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hinking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ime</w:t>
            </w:r>
          </w:p>
          <w:p w14:paraId="0257580B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Monitors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 responses:</w:t>
            </w:r>
          </w:p>
          <w:p w14:paraId="6BD95BCF" w14:textId="77777777" w:rsidR="00186CE4" w:rsidRPr="007E12BC" w:rsidRDefault="00186CE4">
            <w:pPr>
              <w:pStyle w:val="TableParagraph"/>
              <w:numPr>
                <w:ilvl w:val="1"/>
                <w:numId w:val="1"/>
              </w:numPr>
              <w:tabs>
                <w:tab w:val="left" w:pos="747"/>
              </w:tabs>
              <w:spacing w:line="217" w:lineRule="exact"/>
              <w:ind w:left="746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Scans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for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</w:p>
          <w:p w14:paraId="0CA40ECA" w14:textId="77777777" w:rsidR="00186CE4" w:rsidRPr="007E12BC" w:rsidRDefault="00186CE4">
            <w:pPr>
              <w:pStyle w:val="TableParagraph"/>
              <w:numPr>
                <w:ilvl w:val="1"/>
                <w:numId w:val="1"/>
              </w:numPr>
              <w:tabs>
                <w:tab w:val="left" w:pos="747"/>
              </w:tabs>
              <w:spacing w:line="217" w:lineRule="exact"/>
              <w:ind w:left="746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Move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ee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heck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isten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</w:p>
          <w:p w14:paraId="0CD805DF" w14:textId="77777777" w:rsidR="00186CE4" w:rsidRPr="007E12BC" w:rsidRDefault="00186CE4">
            <w:pPr>
              <w:pStyle w:val="TableParagraph"/>
              <w:numPr>
                <w:ilvl w:val="1"/>
                <w:numId w:val="1"/>
              </w:numPr>
              <w:tabs>
                <w:tab w:val="left" w:pos="747"/>
              </w:tabs>
              <w:spacing w:line="217" w:lineRule="exact"/>
              <w:ind w:left="746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Determines</w:t>
            </w:r>
            <w:r w:rsidRPr="007E12BC">
              <w:rPr>
                <w:rFonts w:ascii="Arial Unicode MS" w:hAnsi="Arial Unicode MS"/>
                <w:spacing w:val="8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f</w:t>
            </w:r>
            <w:r w:rsidRPr="007E12BC">
              <w:rPr>
                <w:rFonts w:ascii="Arial Unicode MS" w:hAnsi="Arial Unicode MS"/>
                <w:spacing w:val="8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sponses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orrect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r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ncorrect</w:t>
            </w:r>
          </w:p>
          <w:p w14:paraId="5665EF1D" w14:textId="1672D8CE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Provides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ffirmative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 corrective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feedback (individual</w:t>
            </w: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 group).</w:t>
            </w:r>
          </w:p>
          <w:p w14:paraId="1F9300BB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Feedback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s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pecific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focused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on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arning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goals</w:t>
            </w:r>
            <w:r w:rsidRPr="007E12BC">
              <w:rPr>
                <w:rFonts w:ascii="Arial Unicode MS" w:hAnsi="Arial Unicode MS"/>
                <w:spacing w:val="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3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effort</w:t>
            </w:r>
          </w:p>
          <w:p w14:paraId="22F8EFD8" w14:textId="6A6A9244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before="25" w:line="148" w:lineRule="auto"/>
              <w:ind w:right="480" w:firstLine="0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spacing w:val="-1"/>
                <w:w w:val="80"/>
                <w:sz w:val="20"/>
              </w:rPr>
              <w:t xml:space="preserve">Teacher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uses proactive, positive behaviour management strategies (</w:t>
            </w:r>
            <w:r w:rsidR="00643385" w:rsidRPr="007E12BC">
              <w:rPr>
                <w:rFonts w:ascii="Arial Unicode MS" w:hAnsi="Arial Unicode MS"/>
                <w:w w:val="80"/>
                <w:sz w:val="20"/>
              </w:rPr>
              <w:t>e.g.,</w:t>
            </w:r>
            <w:r w:rsidRPr="007E12BC">
              <w:rPr>
                <w:rFonts w:ascii="Arial Unicode MS" w:hAnsi="Arial Unicode MS"/>
                <w:w w:val="80"/>
                <w:sz w:val="20"/>
              </w:rPr>
              <w:t xml:space="preserve"> close </w:t>
            </w:r>
          </w:p>
          <w:p w14:paraId="658FCD90" w14:textId="7AF0B570" w:rsidR="00186CE4" w:rsidRPr="007E12BC" w:rsidRDefault="00186CE4" w:rsidP="007A77AB">
            <w:pPr>
              <w:pStyle w:val="TableParagraph"/>
              <w:tabs>
                <w:tab w:val="left" w:pos="348"/>
              </w:tabs>
              <w:spacing w:before="25" w:line="148" w:lineRule="auto"/>
              <w:ind w:left="180" w:right="480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 xml:space="preserve">            </w:t>
            </w:r>
            <w:r w:rsidR="00643385" w:rsidRPr="007E12BC">
              <w:rPr>
                <w:rFonts w:ascii="Arial Unicode MS" w:hAnsi="Arial Unicode MS"/>
                <w:w w:val="80"/>
                <w:sz w:val="20"/>
              </w:rPr>
              <w:t>proximity,</w:t>
            </w:r>
            <w:r w:rsidR="00643385" w:rsidRPr="007E12BC">
              <w:rPr>
                <w:rFonts w:ascii="Arial Unicode MS" w:hAnsi="Arial Unicode MS"/>
                <w:spacing w:val="-42"/>
                <w:w w:val="80"/>
                <w:sz w:val="20"/>
              </w:rPr>
              <w:t xml:space="preserve">  </w:t>
            </w:r>
            <w:r w:rsidRPr="007E12BC">
              <w:rPr>
                <w:rFonts w:ascii="Arial Unicode MS" w:hAnsi="Arial Unicode MS"/>
                <w:spacing w:val="-42"/>
                <w:w w:val="80"/>
                <w:sz w:val="20"/>
              </w:rPr>
              <w:t xml:space="preserve">l          </w:t>
            </w:r>
            <w:r w:rsidRPr="007E12BC">
              <w:rPr>
                <w:rFonts w:ascii="Arial Unicode MS" w:hAnsi="Arial Unicode MS"/>
                <w:w w:val="90"/>
                <w:sz w:val="20"/>
              </w:rPr>
              <w:t>verbal</w:t>
            </w:r>
            <w:r w:rsidRPr="007E12BC">
              <w:rPr>
                <w:rFonts w:ascii="Arial Unicode MS" w:hAnsi="Arial Unicode MS"/>
                <w:spacing w:val="11"/>
                <w:w w:val="9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90"/>
                <w:sz w:val="20"/>
              </w:rPr>
              <w:t>prompts,</w:t>
            </w:r>
            <w:r w:rsidRPr="007E12BC">
              <w:rPr>
                <w:rFonts w:ascii="Arial Unicode MS" w:hAnsi="Arial Unicode MS"/>
                <w:spacing w:val="12"/>
                <w:w w:val="9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90"/>
                <w:sz w:val="20"/>
              </w:rPr>
              <w:t>positive</w:t>
            </w:r>
            <w:r w:rsidRPr="007E12BC">
              <w:rPr>
                <w:rFonts w:ascii="Arial Unicode MS" w:hAnsi="Arial Unicode MS"/>
                <w:spacing w:val="12"/>
                <w:w w:val="9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90"/>
                <w:sz w:val="20"/>
              </w:rPr>
              <w:t>praise)</w:t>
            </w:r>
          </w:p>
          <w:p w14:paraId="58CE0007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193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Teacher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uses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classroom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outines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nd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ules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o</w:t>
            </w:r>
            <w:r w:rsidRPr="007E12BC">
              <w:rPr>
                <w:rFonts w:ascii="Arial Unicode MS" w:hAnsi="Arial Unicode MS"/>
                <w:spacing w:val="2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reinforce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positive</w:t>
            </w:r>
            <w:r w:rsidRPr="007E12BC">
              <w:rPr>
                <w:rFonts w:ascii="Arial Unicode MS" w:hAnsi="Arial Unicode MS"/>
                <w:spacing w:val="1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behaviour</w:t>
            </w:r>
          </w:p>
          <w:p w14:paraId="71E3E9E7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82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Teacher</w:t>
            </w:r>
            <w:r w:rsidRPr="007E12BC">
              <w:rPr>
                <w:rFonts w:ascii="Arial Unicode MS" w:hAnsi="Arial Unicode MS"/>
                <w:spacing w:val="28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uses</w:t>
            </w:r>
            <w:r w:rsidRPr="007E12BC">
              <w:rPr>
                <w:rFonts w:ascii="Arial Unicode MS" w:hAnsi="Arial Unicode MS"/>
                <w:spacing w:val="29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school</w:t>
            </w:r>
            <w:r w:rsidRPr="007E12BC">
              <w:rPr>
                <w:rFonts w:ascii="Arial Unicode MS" w:hAnsi="Arial Unicode MS"/>
                <w:spacing w:val="28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behaviour</w:t>
            </w:r>
            <w:r w:rsidRPr="007E12BC">
              <w:rPr>
                <w:rFonts w:ascii="Arial Unicode MS" w:hAnsi="Arial Unicode MS"/>
                <w:spacing w:val="29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management</w:t>
            </w:r>
            <w:r w:rsidRPr="007E12BC">
              <w:rPr>
                <w:rFonts w:ascii="Arial Unicode MS" w:hAnsi="Arial Unicode MS"/>
                <w:spacing w:val="28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process</w:t>
            </w:r>
          </w:p>
          <w:p w14:paraId="513566D5" w14:textId="77777777" w:rsidR="00186CE4" w:rsidRPr="007E12BC" w:rsidRDefault="00186CE4">
            <w:pPr>
              <w:pStyle w:val="TableParagraph"/>
              <w:rPr>
                <w:sz w:val="20"/>
              </w:rPr>
            </w:pPr>
          </w:p>
          <w:p w14:paraId="08B6D685" w14:textId="77777777" w:rsidR="00186CE4" w:rsidRPr="007E12BC" w:rsidRDefault="00186CE4">
            <w:pPr>
              <w:pStyle w:val="TableParagraph"/>
              <w:spacing w:before="5"/>
              <w:rPr>
                <w:sz w:val="15"/>
              </w:rPr>
            </w:pPr>
          </w:p>
          <w:p w14:paraId="69505753" w14:textId="77777777" w:rsidR="00186CE4" w:rsidRPr="007E12BC" w:rsidRDefault="00186CE4">
            <w:pPr>
              <w:pStyle w:val="TableParagraph"/>
              <w:spacing w:line="175" w:lineRule="exact"/>
              <w:ind w:left="66"/>
              <w:rPr>
                <w:b/>
                <w:bCs/>
                <w:sz w:val="18"/>
              </w:rPr>
            </w:pPr>
            <w:r w:rsidRPr="007E12BC">
              <w:rPr>
                <w:b/>
                <w:bCs/>
                <w:w w:val="85"/>
                <w:sz w:val="18"/>
              </w:rPr>
              <w:t>Conclusion</w:t>
            </w:r>
            <w:r w:rsidRPr="007E12BC">
              <w:rPr>
                <w:b/>
                <w:bCs/>
                <w:spacing w:val="30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and</w:t>
            </w:r>
            <w:r w:rsidRPr="007E12BC">
              <w:rPr>
                <w:b/>
                <w:bCs/>
                <w:spacing w:val="28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Consolidation:</w:t>
            </w:r>
          </w:p>
          <w:p w14:paraId="4A32EF08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45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75"/>
                <w:sz w:val="20"/>
              </w:rPr>
              <w:t>Lesson</w:t>
            </w:r>
            <w:r w:rsidRPr="007E12BC">
              <w:rPr>
                <w:rFonts w:ascii="Arial Unicode MS" w:hAnsi="Arial Unicode MS"/>
                <w:spacing w:val="30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goals</w:t>
            </w:r>
            <w:r w:rsidRPr="007E12BC">
              <w:rPr>
                <w:rFonts w:ascii="Arial Unicode MS" w:hAnsi="Arial Unicode MS"/>
                <w:spacing w:val="29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31"/>
                <w:w w:val="75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75"/>
                <w:sz w:val="20"/>
              </w:rPr>
              <w:t>revisited</w:t>
            </w:r>
          </w:p>
          <w:p w14:paraId="1F08E49E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17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arning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s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monitored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(exit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icket,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tudent</w:t>
            </w:r>
            <w:r w:rsidRPr="007E12BC">
              <w:rPr>
                <w:rFonts w:ascii="Arial Unicode MS" w:hAnsi="Arial Unicode MS"/>
                <w:spacing w:val="14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work</w:t>
            </w:r>
            <w:r w:rsidRPr="007E12BC">
              <w:rPr>
                <w:rFonts w:ascii="Arial Unicode MS" w:hAnsi="Arial Unicode MS"/>
                <w:spacing w:val="15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amples)</w:t>
            </w:r>
          </w:p>
          <w:p w14:paraId="33374BA7" w14:textId="77777777" w:rsidR="00186CE4" w:rsidRPr="007E12BC" w:rsidRDefault="00186CE4">
            <w:pPr>
              <w:pStyle w:val="TableParagraph"/>
              <w:numPr>
                <w:ilvl w:val="0"/>
                <w:numId w:val="1"/>
              </w:numPr>
              <w:tabs>
                <w:tab w:val="left" w:pos="348"/>
              </w:tabs>
              <w:spacing w:line="282" w:lineRule="exact"/>
              <w:ind w:left="347" w:hanging="168"/>
              <w:rPr>
                <w:rFonts w:ascii="Arial Unicode MS" w:hAnsi="Arial Unicode MS"/>
                <w:sz w:val="20"/>
              </w:rPr>
            </w:pPr>
            <w:r w:rsidRPr="007E12BC">
              <w:rPr>
                <w:rFonts w:ascii="Arial Unicode MS" w:hAnsi="Arial Unicode MS"/>
                <w:w w:val="80"/>
                <w:sz w:val="20"/>
              </w:rPr>
              <w:t>Students</w:t>
            </w:r>
            <w:r w:rsidRPr="007E12BC">
              <w:rPr>
                <w:rFonts w:ascii="Arial Unicode MS" w:hAnsi="Arial Unicode MS"/>
                <w:spacing w:val="9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are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ransitioned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into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their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next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learning</w:t>
            </w:r>
            <w:r w:rsidRPr="007E12BC">
              <w:rPr>
                <w:rFonts w:ascii="Arial Unicode MS" w:hAnsi="Arial Unicode MS"/>
                <w:spacing w:val="10"/>
                <w:w w:val="80"/>
                <w:sz w:val="20"/>
              </w:rPr>
              <w:t xml:space="preserve"> </w:t>
            </w:r>
            <w:r w:rsidRPr="007E12BC">
              <w:rPr>
                <w:rFonts w:ascii="Arial Unicode MS" w:hAnsi="Arial Unicode MS"/>
                <w:w w:val="80"/>
                <w:sz w:val="20"/>
              </w:rPr>
              <w:t>space.</w:t>
            </w:r>
          </w:p>
          <w:p w14:paraId="6B5E1FBB" w14:textId="77777777" w:rsidR="00186CE4" w:rsidRPr="007E12BC" w:rsidRDefault="00186CE4">
            <w:pPr>
              <w:pStyle w:val="TableParagraph"/>
              <w:spacing w:before="11"/>
              <w:rPr>
                <w:sz w:val="28"/>
              </w:rPr>
            </w:pPr>
          </w:p>
          <w:p w14:paraId="14F42F83" w14:textId="2F1B99B4" w:rsidR="00186CE4" w:rsidRPr="007E12BC" w:rsidRDefault="00186CE4">
            <w:pPr>
              <w:pStyle w:val="TableParagraph"/>
              <w:ind w:left="70"/>
              <w:rPr>
                <w:b/>
                <w:bCs/>
                <w:sz w:val="18"/>
              </w:rPr>
            </w:pPr>
            <w:r w:rsidRPr="007E12BC">
              <w:rPr>
                <w:b/>
                <w:bCs/>
                <w:w w:val="85"/>
                <w:sz w:val="18"/>
              </w:rPr>
              <w:t>Comments and planning/goals</w:t>
            </w:r>
            <w:r w:rsidRPr="007E12BC">
              <w:rPr>
                <w:b/>
                <w:bCs/>
                <w:spacing w:val="19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for</w:t>
            </w:r>
            <w:r w:rsidRPr="007E12BC">
              <w:rPr>
                <w:b/>
                <w:bCs/>
                <w:spacing w:val="19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next</w:t>
            </w:r>
            <w:r w:rsidRPr="007E12BC">
              <w:rPr>
                <w:b/>
                <w:bCs/>
                <w:spacing w:val="19"/>
                <w:w w:val="85"/>
                <w:sz w:val="18"/>
              </w:rPr>
              <w:t xml:space="preserve"> </w:t>
            </w:r>
            <w:r w:rsidRPr="007E12BC">
              <w:rPr>
                <w:b/>
                <w:bCs/>
                <w:w w:val="85"/>
                <w:sz w:val="18"/>
              </w:rPr>
              <w:t>lesson:</w:t>
            </w: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76CF81B0" w14:textId="77777777" w:rsidR="00186CE4" w:rsidRPr="007E12BC" w:rsidRDefault="00186CE4">
            <w:pPr>
              <w:pStyle w:val="TableParagraph"/>
              <w:spacing w:before="133"/>
              <w:ind w:left="92" w:right="577"/>
              <w:rPr>
                <w:rFonts w:ascii="Times New Roman"/>
                <w:b/>
                <w:sz w:val="18"/>
              </w:rPr>
            </w:pPr>
            <w:r w:rsidRPr="007E12BC">
              <w:rPr>
                <w:rFonts w:ascii="Times New Roman"/>
                <w:b/>
                <w:spacing w:val="-1"/>
                <w:sz w:val="18"/>
              </w:rPr>
              <w:t xml:space="preserve">Please identify </w:t>
            </w:r>
            <w:r w:rsidRPr="007E12BC">
              <w:rPr>
                <w:rFonts w:ascii="Times New Roman"/>
                <w:b/>
                <w:sz w:val="18"/>
              </w:rPr>
              <w:t>the Australian Professional</w:t>
            </w:r>
            <w:r w:rsidRPr="007E12BC">
              <w:rPr>
                <w:rFonts w:ascii="Times New Roman"/>
                <w:b/>
                <w:spacing w:val="-42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Standards</w:t>
            </w:r>
            <w:r w:rsidRPr="007E12BC">
              <w:rPr>
                <w:rFonts w:ascii="Times New Roman"/>
                <w:b/>
                <w:spacing w:val="-2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observed</w:t>
            </w:r>
            <w:r w:rsidRPr="007E12BC">
              <w:rPr>
                <w:rFonts w:ascii="Times New Roman"/>
                <w:b/>
                <w:spacing w:val="-1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during</w:t>
            </w:r>
            <w:r w:rsidRPr="007E12BC">
              <w:rPr>
                <w:rFonts w:ascii="Times New Roman"/>
                <w:b/>
                <w:spacing w:val="-1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the</w:t>
            </w:r>
            <w:r w:rsidRPr="007E12BC">
              <w:rPr>
                <w:rFonts w:ascii="Times New Roman"/>
                <w:b/>
                <w:spacing w:val="-1"/>
                <w:sz w:val="18"/>
              </w:rPr>
              <w:t xml:space="preserve"> </w:t>
            </w:r>
            <w:r w:rsidRPr="007E12BC">
              <w:rPr>
                <w:rFonts w:ascii="Times New Roman"/>
                <w:b/>
                <w:sz w:val="18"/>
              </w:rPr>
              <w:t>lesson.</w:t>
            </w:r>
          </w:p>
        </w:tc>
        <w:tc>
          <w:tcPr>
            <w:tcW w:w="3598" w:type="dxa"/>
            <w:tcBorders>
              <w:right w:val="nil"/>
            </w:tcBorders>
          </w:tcPr>
          <w:p w14:paraId="18001E2A" w14:textId="77777777" w:rsidR="00186CE4" w:rsidRPr="007E12BC" w:rsidRDefault="00186CE4">
            <w:pPr>
              <w:pStyle w:val="TableParagraph"/>
              <w:spacing w:before="133"/>
              <w:ind w:left="92" w:right="577"/>
              <w:rPr>
                <w:rFonts w:ascii="Times New Roman"/>
                <w:b/>
                <w:spacing w:val="-1"/>
                <w:sz w:val="18"/>
              </w:rPr>
            </w:pPr>
          </w:p>
        </w:tc>
      </w:tr>
      <w:tr w:rsidR="007E12BC" w:rsidRPr="007E12BC" w14:paraId="1006D3C7" w14:textId="5791EA94" w:rsidTr="00643385">
        <w:trPr>
          <w:trHeight w:hRule="exact" w:val="447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0A4245D5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2B7DB148" w14:textId="77777777" w:rsidR="00186CE4" w:rsidRPr="007E12BC" w:rsidRDefault="00186CE4">
            <w:pPr>
              <w:pStyle w:val="TableParagraph"/>
              <w:spacing w:before="146"/>
              <w:ind w:left="66"/>
              <w:rPr>
                <w:rFonts w:ascii="Arial"/>
                <w:sz w:val="18"/>
              </w:rPr>
            </w:pPr>
            <w:r w:rsidRPr="007E12BC">
              <w:rPr>
                <w:rFonts w:ascii="Arial"/>
                <w:w w:val="95"/>
                <w:sz w:val="18"/>
              </w:rPr>
              <w:t>PROFESSIONAL</w:t>
            </w:r>
            <w:r w:rsidRPr="007E12BC">
              <w:rPr>
                <w:rFonts w:ascii="Arial"/>
                <w:spacing w:val="47"/>
                <w:sz w:val="18"/>
              </w:rPr>
              <w:t xml:space="preserve"> </w:t>
            </w:r>
            <w:r w:rsidRPr="007E12BC">
              <w:rPr>
                <w:rFonts w:ascii="Arial"/>
                <w:w w:val="95"/>
                <w:sz w:val="18"/>
              </w:rPr>
              <w:t>KNOWLEDGE</w:t>
            </w:r>
          </w:p>
        </w:tc>
        <w:tc>
          <w:tcPr>
            <w:tcW w:w="3598" w:type="dxa"/>
            <w:tcBorders>
              <w:right w:val="nil"/>
            </w:tcBorders>
          </w:tcPr>
          <w:p w14:paraId="13E107E2" w14:textId="77777777" w:rsidR="00186CE4" w:rsidRPr="007E12BC" w:rsidRDefault="00186CE4">
            <w:pPr>
              <w:pStyle w:val="TableParagraph"/>
              <w:spacing w:before="146"/>
              <w:ind w:left="66"/>
              <w:rPr>
                <w:rFonts w:ascii="Arial"/>
                <w:w w:val="95"/>
                <w:sz w:val="18"/>
              </w:rPr>
            </w:pPr>
          </w:p>
        </w:tc>
      </w:tr>
      <w:tr w:rsidR="007E12BC" w:rsidRPr="007E12BC" w14:paraId="2281F994" w14:textId="3AF833F5" w:rsidTr="00643385">
        <w:trPr>
          <w:trHeight w:hRule="exact" w:val="251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70F72ABE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552FB6BB" w14:textId="77777777" w:rsidR="00186CE4" w:rsidRPr="007E12BC" w:rsidRDefault="00186CE4">
            <w:pPr>
              <w:pStyle w:val="TableParagraph"/>
              <w:spacing w:before="43"/>
              <w:ind w:left="66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sz w:val="14"/>
              </w:rPr>
              <w:t>Standard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1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–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Know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students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how</w:t>
            </w:r>
            <w:r w:rsidRPr="007E12BC">
              <w:rPr>
                <w:rFonts w:ascii="Arial" w:hAnsi="Arial"/>
                <w:spacing w:val="13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they</w:t>
            </w:r>
            <w:r w:rsidRPr="007E12BC">
              <w:rPr>
                <w:rFonts w:ascii="Arial" w:hAnsi="Arial"/>
                <w:spacing w:val="1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learn</w:t>
            </w:r>
          </w:p>
        </w:tc>
        <w:tc>
          <w:tcPr>
            <w:tcW w:w="3598" w:type="dxa"/>
            <w:tcBorders>
              <w:right w:val="nil"/>
            </w:tcBorders>
          </w:tcPr>
          <w:p w14:paraId="5EEE0316" w14:textId="77777777" w:rsidR="00186CE4" w:rsidRPr="007E12BC" w:rsidRDefault="00186CE4">
            <w:pPr>
              <w:pStyle w:val="TableParagraph"/>
              <w:spacing w:before="43"/>
              <w:ind w:left="66"/>
              <w:rPr>
                <w:rFonts w:ascii="Arial" w:hAnsi="Arial"/>
                <w:sz w:val="14"/>
              </w:rPr>
            </w:pPr>
          </w:p>
        </w:tc>
      </w:tr>
      <w:tr w:rsidR="007E12BC" w:rsidRPr="007E12BC" w14:paraId="5222EAA1" w14:textId="6BF94EF6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F506DD7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7B92D174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4A7A5530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knowledge</w:t>
            </w:r>
            <w:r w:rsidRPr="007E12BC">
              <w:rPr>
                <w:i/>
                <w:spacing w:val="2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ing</w:t>
            </w:r>
            <w:r w:rsidRPr="007E12BC">
              <w:rPr>
                <w:i/>
                <w:spacing w:val="2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2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hysical,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ocial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tellectual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development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haracteristic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udents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how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ese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may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ffect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learning.</w:t>
            </w:r>
            <w:r w:rsidRPr="007E12BC">
              <w:rPr>
                <w:i/>
                <w:spacing w:val="-4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1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565729C1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7E75438B" w14:textId="68E9AAA7" w:rsidTr="00643385">
        <w:trPr>
          <w:trHeight w:hRule="exact" w:val="715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08FF450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4D9C6206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03696C88" w14:textId="77777777" w:rsidR="00186CE4" w:rsidRPr="007E12BC" w:rsidRDefault="00186CE4">
            <w:pPr>
              <w:pStyle w:val="TableParagraph"/>
              <w:spacing w:before="36" w:line="232" w:lineRule="auto"/>
              <w:ind w:left="59" w:right="237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knowledg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eaching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rategie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a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re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sponsive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1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engths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needs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rom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diverse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inguistic,</w:t>
            </w:r>
            <w:r w:rsidRPr="007E12BC">
              <w:rPr>
                <w:i/>
                <w:spacing w:val="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ultural,</w:t>
            </w:r>
            <w:r w:rsidRPr="007E12BC">
              <w:rPr>
                <w:i/>
                <w:spacing w:val="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ligious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socioeconomic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backgrounds.</w:t>
            </w:r>
            <w:r w:rsidRPr="007E12BC">
              <w:rPr>
                <w:i/>
                <w:spacing w:val="-7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1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6744A4D4" w14:textId="77777777" w:rsidR="00186CE4" w:rsidRPr="007E12BC" w:rsidRDefault="00186CE4">
            <w:pPr>
              <w:pStyle w:val="TableParagraph"/>
              <w:spacing w:before="36" w:line="232" w:lineRule="auto"/>
              <w:ind w:left="59" w:right="237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33136565" w14:textId="4F7442E4" w:rsidTr="00643385">
        <w:trPr>
          <w:trHeight w:hRule="exact" w:val="715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73AD16CA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25047C8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6CDE9BFF" w14:textId="77777777" w:rsidR="00186CE4" w:rsidRPr="007E12BC" w:rsidRDefault="00186CE4">
            <w:pPr>
              <w:pStyle w:val="TableParagraph"/>
              <w:spacing w:before="35" w:line="235" w:lineRule="auto"/>
              <w:ind w:left="59" w:right="69" w:firstLine="7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2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knowledge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ing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differentiating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meet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pecific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need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udent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cros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full</w:t>
            </w:r>
            <w:r w:rsidRPr="007E12BC">
              <w:rPr>
                <w:i/>
                <w:spacing w:val="2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rang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bilities.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1.5.1)</w:t>
            </w:r>
          </w:p>
        </w:tc>
        <w:tc>
          <w:tcPr>
            <w:tcW w:w="3598" w:type="dxa"/>
            <w:tcBorders>
              <w:right w:val="nil"/>
            </w:tcBorders>
          </w:tcPr>
          <w:p w14:paraId="3A36F18E" w14:textId="77777777" w:rsidR="00186CE4" w:rsidRPr="007E12BC" w:rsidRDefault="00186CE4">
            <w:pPr>
              <w:pStyle w:val="TableParagraph"/>
              <w:spacing w:before="35" w:line="235" w:lineRule="auto"/>
              <w:ind w:left="59" w:right="69" w:firstLine="7"/>
              <w:rPr>
                <w:i/>
                <w:w w:val="85"/>
                <w:sz w:val="14"/>
              </w:rPr>
            </w:pPr>
          </w:p>
        </w:tc>
      </w:tr>
      <w:tr w:rsidR="007E12BC" w:rsidRPr="007E12BC" w14:paraId="4D0A6DDB" w14:textId="68DDAE6C" w:rsidTr="00643385">
        <w:trPr>
          <w:trHeight w:hRule="exact" w:val="41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0A25B2EE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634E02C4" w14:textId="77777777" w:rsidR="00186CE4" w:rsidRPr="007E12BC" w:rsidRDefault="00186CE4">
            <w:pPr>
              <w:pStyle w:val="TableParagraph"/>
              <w:spacing w:before="11"/>
              <w:rPr>
                <w:sz w:val="12"/>
              </w:rPr>
            </w:pPr>
          </w:p>
          <w:p w14:paraId="42CCFCC8" w14:textId="77777777" w:rsidR="00186CE4" w:rsidRPr="007E12BC" w:rsidRDefault="00186CE4">
            <w:pPr>
              <w:pStyle w:val="TableParagraph"/>
              <w:ind w:left="66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w w:val="105"/>
                <w:sz w:val="14"/>
              </w:rPr>
              <w:t>Standard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2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–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Know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the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content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and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how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to</w:t>
            </w:r>
            <w:r w:rsidRPr="007E12BC">
              <w:rPr>
                <w:rFonts w:ascii="Arial" w:hAnsi="Arial"/>
                <w:spacing w:val="2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teach</w:t>
            </w:r>
            <w:r w:rsidRPr="007E12BC">
              <w:rPr>
                <w:rFonts w:ascii="Arial" w:hAnsi="Arial"/>
                <w:spacing w:val="3"/>
                <w:w w:val="105"/>
                <w:sz w:val="14"/>
              </w:rPr>
              <w:t xml:space="preserve"> </w:t>
            </w:r>
            <w:r w:rsidRPr="007E12BC">
              <w:rPr>
                <w:rFonts w:ascii="Arial" w:hAnsi="Arial"/>
                <w:w w:val="105"/>
                <w:sz w:val="14"/>
              </w:rPr>
              <w:t>it</w:t>
            </w:r>
          </w:p>
        </w:tc>
        <w:tc>
          <w:tcPr>
            <w:tcW w:w="3598" w:type="dxa"/>
            <w:tcBorders>
              <w:right w:val="nil"/>
            </w:tcBorders>
          </w:tcPr>
          <w:p w14:paraId="1B795D46" w14:textId="77777777" w:rsidR="00186CE4" w:rsidRPr="007E12BC" w:rsidRDefault="00186CE4">
            <w:pPr>
              <w:pStyle w:val="TableParagraph"/>
              <w:spacing w:before="11"/>
              <w:rPr>
                <w:sz w:val="12"/>
              </w:rPr>
            </w:pPr>
          </w:p>
        </w:tc>
      </w:tr>
      <w:tr w:rsidR="007E12BC" w:rsidRPr="007E12BC" w14:paraId="77FD0406" w14:textId="19FBF975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425454C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44E04D2D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6BFD85A5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 knowledge and understanding of th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concepts,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ubstance</w:t>
            </w:r>
            <w:r w:rsidRPr="007E12BC">
              <w:rPr>
                <w:i/>
                <w:spacing w:val="4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</w:t>
            </w:r>
            <w:r w:rsidRPr="007E12BC">
              <w:rPr>
                <w:i/>
                <w:spacing w:val="5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ructure</w:t>
            </w:r>
            <w:r w:rsidRPr="007E12BC">
              <w:rPr>
                <w:i/>
                <w:spacing w:val="4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5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e</w:t>
            </w:r>
            <w:r w:rsidRPr="007E12BC">
              <w:rPr>
                <w:i/>
                <w:spacing w:val="4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content</w:t>
            </w:r>
            <w:r w:rsidRPr="007E12BC">
              <w:rPr>
                <w:i/>
                <w:spacing w:val="5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</w:t>
            </w:r>
            <w:r w:rsidRPr="007E12BC">
              <w:rPr>
                <w:i/>
                <w:spacing w:val="-37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eaching strategies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the teaching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rea.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2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729DCBBA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4D1CC8E4" w14:textId="2A9D90B0" w:rsidTr="00643385">
        <w:trPr>
          <w:trHeight w:hRule="exact" w:val="39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40904866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7A36526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110377EF" w14:textId="77777777" w:rsidR="00186CE4" w:rsidRPr="007E12BC" w:rsidRDefault="00186CE4">
            <w:pPr>
              <w:pStyle w:val="TableParagraph"/>
              <w:spacing w:before="36" w:line="232" w:lineRule="auto"/>
              <w:ind w:left="61" w:right="69" w:firstLine="2"/>
              <w:rPr>
                <w:rFonts w:ascii="Arial"/>
                <w:sz w:val="14"/>
              </w:rPr>
            </w:pPr>
            <w:proofErr w:type="spellStart"/>
            <w:r w:rsidRPr="007E12BC">
              <w:rPr>
                <w:i/>
                <w:w w:val="85"/>
                <w:sz w:val="14"/>
              </w:rPr>
              <w:t>Organise</w:t>
            </w:r>
            <w:proofErr w:type="spellEnd"/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ontent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to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ffective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sz w:val="14"/>
              </w:rPr>
              <w:t>sequence.</w:t>
            </w:r>
            <w:r w:rsidRPr="007E12BC">
              <w:rPr>
                <w:i/>
                <w:spacing w:val="-7"/>
                <w:sz w:val="14"/>
              </w:rPr>
              <w:t xml:space="preserve"> </w:t>
            </w:r>
            <w:r w:rsidRPr="007E12BC">
              <w:rPr>
                <w:rFonts w:ascii="Arial"/>
                <w:sz w:val="14"/>
              </w:rPr>
              <w:t>(2.2.1)</w:t>
            </w:r>
          </w:p>
        </w:tc>
        <w:tc>
          <w:tcPr>
            <w:tcW w:w="3598" w:type="dxa"/>
            <w:tcBorders>
              <w:right w:val="nil"/>
            </w:tcBorders>
          </w:tcPr>
          <w:p w14:paraId="79C47BFD" w14:textId="77777777" w:rsidR="00186CE4" w:rsidRPr="007E12BC" w:rsidRDefault="00186CE4">
            <w:pPr>
              <w:pStyle w:val="TableParagraph"/>
              <w:spacing w:before="36" w:line="232" w:lineRule="auto"/>
              <w:ind w:left="61" w:right="69" w:firstLine="2"/>
              <w:rPr>
                <w:i/>
                <w:w w:val="85"/>
                <w:sz w:val="14"/>
              </w:rPr>
            </w:pPr>
          </w:p>
        </w:tc>
      </w:tr>
      <w:tr w:rsidR="007E12BC" w:rsidRPr="007E12BC" w14:paraId="3E5026CB" w14:textId="01D580C4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453AE17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794A8B55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3BD03A0F" w14:textId="77777777" w:rsidR="00186CE4" w:rsidRPr="007E12BC" w:rsidRDefault="00186CE4">
            <w:pPr>
              <w:pStyle w:val="TableParagraph"/>
              <w:spacing w:before="44" w:line="232" w:lineRule="auto"/>
              <w:ind w:left="60" w:right="131" w:firstLine="3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Use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urriculum,</w:t>
            </w:r>
            <w:r w:rsidRPr="007E12BC">
              <w:rPr>
                <w:i/>
                <w:spacing w:val="1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ssessment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porting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knowledge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design learning sequences and lesson plans.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2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76B98962" w14:textId="77777777" w:rsidR="00186CE4" w:rsidRPr="007E12BC" w:rsidRDefault="00186CE4">
            <w:pPr>
              <w:pStyle w:val="TableParagraph"/>
              <w:spacing w:before="44" w:line="232" w:lineRule="auto"/>
              <w:ind w:left="60" w:right="131" w:firstLine="3"/>
              <w:rPr>
                <w:i/>
                <w:w w:val="85"/>
                <w:sz w:val="14"/>
              </w:rPr>
            </w:pPr>
          </w:p>
        </w:tc>
      </w:tr>
      <w:tr w:rsidR="007E12BC" w:rsidRPr="007E12BC" w14:paraId="31BFF1F9" w14:textId="46D87EEC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3ED0F51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8715A89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0FAB17E2" w14:textId="77777777" w:rsidR="00186CE4" w:rsidRPr="007E12BC" w:rsidRDefault="00186CE4">
            <w:pPr>
              <w:pStyle w:val="TableParagraph"/>
              <w:spacing w:before="44" w:line="232" w:lineRule="auto"/>
              <w:ind w:left="61" w:right="69" w:firstLine="4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Know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iteracy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numeracy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ir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pplication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reas.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85"/>
                <w:sz w:val="14"/>
              </w:rPr>
              <w:t>(2.5.1)</w:t>
            </w:r>
          </w:p>
        </w:tc>
        <w:tc>
          <w:tcPr>
            <w:tcW w:w="3598" w:type="dxa"/>
            <w:tcBorders>
              <w:right w:val="nil"/>
            </w:tcBorders>
          </w:tcPr>
          <w:p w14:paraId="7A89FA20" w14:textId="77777777" w:rsidR="00186CE4" w:rsidRPr="007E12BC" w:rsidRDefault="00186CE4">
            <w:pPr>
              <w:pStyle w:val="TableParagraph"/>
              <w:spacing w:before="44" w:line="232" w:lineRule="auto"/>
              <w:ind w:left="61" w:right="69" w:firstLine="4"/>
              <w:rPr>
                <w:i/>
                <w:w w:val="85"/>
                <w:sz w:val="14"/>
              </w:rPr>
            </w:pPr>
          </w:p>
        </w:tc>
      </w:tr>
      <w:tr w:rsidR="007E12BC" w:rsidRPr="007E12BC" w14:paraId="0FF09219" w14:textId="1A4D8807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BB2B221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01685935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1B330918" w14:textId="77777777" w:rsidR="00186CE4" w:rsidRPr="007E12BC" w:rsidRDefault="00186CE4">
            <w:pPr>
              <w:pStyle w:val="TableParagraph"/>
              <w:spacing w:before="44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Implement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sing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CT</w:t>
            </w:r>
            <w:r w:rsidRPr="007E12BC">
              <w:rPr>
                <w:i/>
                <w:spacing w:val="1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xp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urriculum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pportunities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</w:t>
            </w:r>
            <w:r w:rsidRPr="007E12BC">
              <w:rPr>
                <w:i/>
                <w:spacing w:val="1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.</w:t>
            </w:r>
            <w:r w:rsidRPr="007E12BC">
              <w:rPr>
                <w:i/>
                <w:spacing w:val="13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85"/>
                <w:sz w:val="14"/>
              </w:rPr>
              <w:t>(2.6.1)</w:t>
            </w:r>
          </w:p>
        </w:tc>
        <w:tc>
          <w:tcPr>
            <w:tcW w:w="3598" w:type="dxa"/>
            <w:tcBorders>
              <w:right w:val="nil"/>
            </w:tcBorders>
          </w:tcPr>
          <w:p w14:paraId="2B682553" w14:textId="77777777" w:rsidR="00186CE4" w:rsidRPr="007E12BC" w:rsidRDefault="00186CE4">
            <w:pPr>
              <w:pStyle w:val="TableParagraph"/>
              <w:spacing w:before="44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6251623A" w14:textId="556C9E25" w:rsidTr="00643385">
        <w:trPr>
          <w:trHeight w:hRule="exact" w:val="447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1B2186CA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703CA9F7" w14:textId="77777777" w:rsidR="00186CE4" w:rsidRPr="007E12BC" w:rsidRDefault="00186CE4">
            <w:pPr>
              <w:pStyle w:val="TableParagraph"/>
              <w:spacing w:before="146"/>
              <w:ind w:left="66"/>
              <w:rPr>
                <w:rFonts w:ascii="Arial"/>
                <w:sz w:val="18"/>
              </w:rPr>
            </w:pPr>
            <w:r w:rsidRPr="007E12BC">
              <w:rPr>
                <w:rFonts w:ascii="Arial"/>
                <w:w w:val="95"/>
                <w:sz w:val="18"/>
              </w:rPr>
              <w:t>PROFESSIONAL</w:t>
            </w:r>
            <w:r w:rsidRPr="007E12BC">
              <w:rPr>
                <w:rFonts w:ascii="Arial"/>
                <w:spacing w:val="45"/>
                <w:w w:val="95"/>
                <w:sz w:val="18"/>
              </w:rPr>
              <w:t xml:space="preserve"> </w:t>
            </w:r>
            <w:r w:rsidRPr="007E12BC">
              <w:rPr>
                <w:rFonts w:ascii="Arial"/>
                <w:w w:val="95"/>
                <w:sz w:val="18"/>
              </w:rPr>
              <w:t>PRACTICE</w:t>
            </w:r>
          </w:p>
        </w:tc>
        <w:tc>
          <w:tcPr>
            <w:tcW w:w="3598" w:type="dxa"/>
            <w:tcBorders>
              <w:right w:val="nil"/>
            </w:tcBorders>
          </w:tcPr>
          <w:p w14:paraId="42FBC5BC" w14:textId="77777777" w:rsidR="00186CE4" w:rsidRPr="007E12BC" w:rsidRDefault="00186CE4">
            <w:pPr>
              <w:pStyle w:val="TableParagraph"/>
              <w:spacing w:before="146"/>
              <w:ind w:left="66"/>
              <w:rPr>
                <w:rFonts w:ascii="Arial"/>
                <w:w w:val="95"/>
                <w:sz w:val="18"/>
              </w:rPr>
            </w:pPr>
          </w:p>
        </w:tc>
      </w:tr>
      <w:tr w:rsidR="007E12BC" w:rsidRPr="007E12BC" w14:paraId="13CDFF66" w14:textId="4FDDA466" w:rsidTr="00643385">
        <w:trPr>
          <w:trHeight w:hRule="exact" w:val="39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732261B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09ECCE40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5CB12B10" w14:textId="77777777" w:rsidR="00186CE4" w:rsidRPr="007E12BC" w:rsidRDefault="00186CE4">
            <w:pPr>
              <w:pStyle w:val="TableParagraph"/>
              <w:spacing w:before="36"/>
              <w:ind w:left="962" w:right="131" w:hanging="897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sz w:val="14"/>
              </w:rPr>
              <w:t>Standard</w:t>
            </w:r>
            <w:r w:rsidRPr="007E12BC">
              <w:rPr>
                <w:rFonts w:ascii="Arial" w:hAnsi="Arial"/>
                <w:spacing w:val="20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3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–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Plan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for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20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implement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effective</w:t>
            </w:r>
            <w:r w:rsidRPr="007E12BC">
              <w:rPr>
                <w:rFonts w:ascii="Arial" w:hAnsi="Arial"/>
                <w:spacing w:val="-3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teaching</w:t>
            </w:r>
            <w:r w:rsidRPr="007E12BC">
              <w:rPr>
                <w:rFonts w:ascii="Arial" w:hAnsi="Arial"/>
                <w:spacing w:val="5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5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learning</w:t>
            </w:r>
          </w:p>
        </w:tc>
        <w:tc>
          <w:tcPr>
            <w:tcW w:w="3598" w:type="dxa"/>
            <w:tcBorders>
              <w:right w:val="nil"/>
            </w:tcBorders>
          </w:tcPr>
          <w:p w14:paraId="04F8B480" w14:textId="77777777" w:rsidR="00186CE4" w:rsidRPr="007E12BC" w:rsidRDefault="00186CE4">
            <w:pPr>
              <w:pStyle w:val="TableParagraph"/>
              <w:spacing w:before="36"/>
              <w:ind w:left="962" w:right="131" w:hanging="897"/>
              <w:rPr>
                <w:rFonts w:ascii="Arial" w:hAnsi="Arial"/>
                <w:sz w:val="14"/>
              </w:rPr>
            </w:pPr>
          </w:p>
        </w:tc>
      </w:tr>
      <w:tr w:rsidR="007E12BC" w:rsidRPr="007E12BC" w14:paraId="40EBEA5D" w14:textId="54314500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0CBA5D3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7FA56B36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080EF579" w14:textId="77777777" w:rsidR="00186CE4" w:rsidRPr="007E12BC" w:rsidRDefault="00186CE4">
            <w:pPr>
              <w:pStyle w:val="TableParagraph"/>
              <w:spacing w:before="44" w:line="232" w:lineRule="auto"/>
              <w:ind w:left="61" w:right="69" w:firstLine="3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Set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goals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at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rovide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chievable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hallenges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</w:t>
            </w:r>
            <w:r w:rsidRPr="007E12BC">
              <w:rPr>
                <w:i/>
                <w:spacing w:val="1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varying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bilities</w:t>
            </w:r>
            <w:r w:rsidRPr="007E12BC">
              <w:rPr>
                <w:i/>
                <w:spacing w:val="1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haracteristics.</w:t>
            </w:r>
            <w:r w:rsidRPr="007E12BC">
              <w:rPr>
                <w:i/>
                <w:spacing w:val="10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85"/>
                <w:sz w:val="14"/>
              </w:rPr>
              <w:t>(3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0130FB2D" w14:textId="77777777" w:rsidR="00186CE4" w:rsidRPr="007E12BC" w:rsidRDefault="00186CE4">
            <w:pPr>
              <w:pStyle w:val="TableParagraph"/>
              <w:spacing w:before="44" w:line="232" w:lineRule="auto"/>
              <w:ind w:left="61" w:right="69" w:firstLine="3"/>
              <w:rPr>
                <w:i/>
                <w:w w:val="85"/>
                <w:sz w:val="14"/>
              </w:rPr>
            </w:pPr>
          </w:p>
        </w:tc>
      </w:tr>
      <w:tr w:rsidR="007E12BC" w:rsidRPr="007E12BC" w14:paraId="54A4D079" w14:textId="4F20AF95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358ACF99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294AE3F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391779B4" w14:textId="77777777" w:rsidR="00186CE4" w:rsidRPr="007E12BC" w:rsidRDefault="00186CE4">
            <w:pPr>
              <w:pStyle w:val="TableParagraph"/>
              <w:spacing w:before="35" w:line="235" w:lineRule="auto"/>
              <w:ind w:left="60" w:right="424" w:firstLine="6"/>
              <w:jc w:val="both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Plan lesson sequences using knowledge of studen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, content and effective teaching strategies.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3.2.1)</w:t>
            </w:r>
          </w:p>
        </w:tc>
        <w:tc>
          <w:tcPr>
            <w:tcW w:w="3598" w:type="dxa"/>
            <w:tcBorders>
              <w:right w:val="nil"/>
            </w:tcBorders>
          </w:tcPr>
          <w:p w14:paraId="33FCD6D9" w14:textId="77777777" w:rsidR="00186CE4" w:rsidRPr="007E12BC" w:rsidRDefault="00186CE4">
            <w:pPr>
              <w:pStyle w:val="TableParagraph"/>
              <w:spacing w:before="35" w:line="235" w:lineRule="auto"/>
              <w:ind w:left="60" w:right="424" w:firstLine="6"/>
              <w:jc w:val="both"/>
              <w:rPr>
                <w:i/>
                <w:w w:val="90"/>
                <w:sz w:val="14"/>
              </w:rPr>
            </w:pPr>
          </w:p>
        </w:tc>
      </w:tr>
      <w:tr w:rsidR="007E12BC" w:rsidRPr="007E12BC" w14:paraId="6BFF6768" w14:textId="05CB2178" w:rsidTr="00643385">
        <w:trPr>
          <w:trHeight w:hRule="exact" w:val="39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51DE82E1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604FD22B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713EB30E" w14:textId="77777777" w:rsidR="00186CE4" w:rsidRPr="007E12BC" w:rsidRDefault="00186CE4">
            <w:pPr>
              <w:pStyle w:val="TableParagraph"/>
              <w:spacing w:before="32" w:line="164" w:lineRule="exact"/>
              <w:ind w:left="66"/>
              <w:rPr>
                <w:i/>
                <w:sz w:val="14"/>
              </w:rPr>
            </w:pPr>
            <w:r w:rsidRPr="007E12BC">
              <w:rPr>
                <w:i/>
                <w:w w:val="85"/>
                <w:sz w:val="14"/>
              </w:rPr>
              <w:t>Include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ange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16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eaching.</w:t>
            </w:r>
          </w:p>
          <w:p w14:paraId="0D680E75" w14:textId="77777777" w:rsidR="00186CE4" w:rsidRPr="007E12BC" w:rsidRDefault="00186CE4">
            <w:pPr>
              <w:pStyle w:val="TableParagraph"/>
              <w:spacing w:line="161" w:lineRule="exact"/>
              <w:ind w:left="60"/>
              <w:rPr>
                <w:rFonts w:ascii="Arial"/>
                <w:sz w:val="14"/>
              </w:rPr>
            </w:pPr>
            <w:r w:rsidRPr="007E12BC">
              <w:rPr>
                <w:rFonts w:ascii="Arial"/>
                <w:w w:val="105"/>
                <w:sz w:val="14"/>
              </w:rPr>
              <w:t>(3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5CCFBBE1" w14:textId="77777777" w:rsidR="00186CE4" w:rsidRPr="007E12BC" w:rsidRDefault="00186CE4">
            <w:pPr>
              <w:pStyle w:val="TableParagraph"/>
              <w:spacing w:before="32" w:line="164" w:lineRule="exact"/>
              <w:ind w:left="66"/>
              <w:rPr>
                <w:i/>
                <w:w w:val="85"/>
                <w:sz w:val="14"/>
              </w:rPr>
            </w:pPr>
          </w:p>
        </w:tc>
      </w:tr>
      <w:tr w:rsidR="007E12BC" w:rsidRPr="007E12BC" w14:paraId="3252D526" w14:textId="286784ED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402EF6DE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64C186AD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6F58877E" w14:textId="77777777" w:rsidR="00186CE4" w:rsidRPr="007E12BC" w:rsidRDefault="00186CE4">
            <w:pPr>
              <w:pStyle w:val="TableParagraph"/>
              <w:spacing w:before="35" w:line="235" w:lineRule="auto"/>
              <w:ind w:left="60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 knowledge of a range of resources,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cluding</w:t>
            </w:r>
            <w:r w:rsidRPr="007E12BC">
              <w:rPr>
                <w:i/>
                <w:spacing w:val="1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CT,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at</w:t>
            </w:r>
            <w:r w:rsidRPr="007E12BC">
              <w:rPr>
                <w:i/>
                <w:spacing w:val="1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ngage</w:t>
            </w:r>
            <w:r w:rsidRPr="007E12BC">
              <w:rPr>
                <w:i/>
                <w:spacing w:val="1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</w:t>
            </w:r>
            <w:r w:rsidRPr="007E12BC">
              <w:rPr>
                <w:i/>
                <w:spacing w:val="1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1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ir</w:t>
            </w:r>
            <w:r w:rsidRPr="007E12BC">
              <w:rPr>
                <w:i/>
                <w:spacing w:val="1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.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sz w:val="14"/>
              </w:rPr>
              <w:t>(3.4.1)</w:t>
            </w:r>
          </w:p>
        </w:tc>
        <w:tc>
          <w:tcPr>
            <w:tcW w:w="3598" w:type="dxa"/>
            <w:tcBorders>
              <w:right w:val="nil"/>
            </w:tcBorders>
          </w:tcPr>
          <w:p w14:paraId="266337F0" w14:textId="77777777" w:rsidR="00186CE4" w:rsidRPr="007E12BC" w:rsidRDefault="00186CE4">
            <w:pPr>
              <w:pStyle w:val="TableParagraph"/>
              <w:spacing w:before="35" w:line="235" w:lineRule="auto"/>
              <w:ind w:left="60" w:right="131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672125A9" w14:textId="4765C2BC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EC7EDB2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46F685CD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7A77F5E4" w14:textId="77777777" w:rsidR="00186CE4" w:rsidRPr="007E12BC" w:rsidRDefault="00186CE4">
            <w:pPr>
              <w:pStyle w:val="TableParagraph"/>
              <w:spacing w:before="36" w:line="232" w:lineRule="auto"/>
              <w:ind w:left="59" w:right="237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ange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verbal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non-verbal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ommunication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uppor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engagement.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3.5.1)</w:t>
            </w:r>
          </w:p>
        </w:tc>
        <w:tc>
          <w:tcPr>
            <w:tcW w:w="3598" w:type="dxa"/>
            <w:tcBorders>
              <w:right w:val="nil"/>
            </w:tcBorders>
          </w:tcPr>
          <w:p w14:paraId="25EC8A41" w14:textId="77777777" w:rsidR="00186CE4" w:rsidRPr="007E12BC" w:rsidRDefault="00186CE4">
            <w:pPr>
              <w:pStyle w:val="TableParagraph"/>
              <w:spacing w:before="36" w:line="232" w:lineRule="auto"/>
              <w:ind w:left="59" w:right="237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33078A74" w14:textId="7E809EED" w:rsidTr="00643385">
        <w:trPr>
          <w:trHeight w:hRule="exact" w:val="448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7DAEABB8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30FE9E31" w14:textId="77777777" w:rsidR="00186CE4" w:rsidRPr="007E12BC" w:rsidRDefault="00186CE4">
            <w:pPr>
              <w:pStyle w:val="TableParagraph"/>
              <w:spacing w:before="88"/>
              <w:ind w:left="967" w:hanging="902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sz w:val="14"/>
              </w:rPr>
              <w:t>Standard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4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–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Create</w:t>
            </w:r>
            <w:r w:rsidRPr="007E12BC">
              <w:rPr>
                <w:rFonts w:ascii="Arial" w:hAnsi="Arial"/>
                <w:spacing w:val="17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maintain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supportive</w:t>
            </w:r>
            <w:r w:rsidRPr="007E12BC">
              <w:rPr>
                <w:rFonts w:ascii="Arial" w:hAnsi="Arial"/>
                <w:spacing w:val="17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1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safe</w:t>
            </w:r>
            <w:r w:rsidRPr="007E12BC">
              <w:rPr>
                <w:rFonts w:ascii="Arial" w:hAnsi="Arial"/>
                <w:spacing w:val="-3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learning</w:t>
            </w:r>
            <w:r w:rsidRPr="007E12BC">
              <w:rPr>
                <w:rFonts w:ascii="Arial" w:hAnsi="Arial"/>
                <w:spacing w:val="4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environments</w:t>
            </w:r>
          </w:p>
        </w:tc>
        <w:tc>
          <w:tcPr>
            <w:tcW w:w="3598" w:type="dxa"/>
            <w:tcBorders>
              <w:right w:val="nil"/>
            </w:tcBorders>
          </w:tcPr>
          <w:p w14:paraId="275DD698" w14:textId="77777777" w:rsidR="00186CE4" w:rsidRPr="007E12BC" w:rsidRDefault="00186CE4">
            <w:pPr>
              <w:pStyle w:val="TableParagraph"/>
              <w:spacing w:before="88"/>
              <w:ind w:left="967" w:hanging="902"/>
              <w:rPr>
                <w:rFonts w:ascii="Arial" w:hAnsi="Arial"/>
                <w:sz w:val="14"/>
              </w:rPr>
            </w:pPr>
          </w:p>
        </w:tc>
      </w:tr>
      <w:tr w:rsidR="007E12BC" w:rsidRPr="007E12BC" w14:paraId="6F7606A5" w14:textId="55FE5FA8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43575703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08B1E3E3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2B802E1E" w14:textId="77777777" w:rsidR="00186CE4" w:rsidRPr="007E12BC" w:rsidRDefault="00186CE4">
            <w:pPr>
              <w:pStyle w:val="TableParagraph"/>
              <w:spacing w:before="35" w:line="235" w:lineRule="auto"/>
              <w:ind w:left="60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Identify strategies to support inclusive studen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articipation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ngagement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lassroom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ctivities.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4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1AA89317" w14:textId="77777777" w:rsidR="00186CE4" w:rsidRPr="007E12BC" w:rsidRDefault="00186CE4">
            <w:pPr>
              <w:pStyle w:val="TableParagraph"/>
              <w:spacing w:before="35" w:line="235" w:lineRule="auto"/>
              <w:ind w:left="60" w:right="131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1E7659EE" w14:textId="501F91C7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1DE9C84D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2CB5FC3A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5C9A1722" w14:textId="77777777" w:rsidR="00186CE4" w:rsidRPr="007E12BC" w:rsidRDefault="00186CE4">
            <w:pPr>
              <w:pStyle w:val="TableParagraph"/>
              <w:spacing w:before="44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apacity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proofErr w:type="spellStart"/>
            <w:r w:rsidRPr="007E12BC">
              <w:rPr>
                <w:i/>
                <w:w w:val="85"/>
                <w:sz w:val="14"/>
              </w:rPr>
              <w:t>organise</w:t>
            </w:r>
            <w:proofErr w:type="spellEnd"/>
            <w:r w:rsidRPr="007E12BC">
              <w:rPr>
                <w:i/>
                <w:spacing w:val="27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classroom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ctivities</w:t>
            </w:r>
            <w:r w:rsidRPr="007E12BC">
              <w:rPr>
                <w:i/>
                <w:spacing w:val="-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 provide clear directions.</w:t>
            </w:r>
            <w:r w:rsidRPr="007E12BC">
              <w:rPr>
                <w:i/>
                <w:spacing w:val="-3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4.2.1)</w:t>
            </w:r>
          </w:p>
        </w:tc>
        <w:tc>
          <w:tcPr>
            <w:tcW w:w="3598" w:type="dxa"/>
            <w:tcBorders>
              <w:right w:val="nil"/>
            </w:tcBorders>
          </w:tcPr>
          <w:p w14:paraId="66285083" w14:textId="77777777" w:rsidR="00186CE4" w:rsidRPr="007E12BC" w:rsidRDefault="00186CE4">
            <w:pPr>
              <w:pStyle w:val="TableParagraph"/>
              <w:spacing w:before="44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55670F6E" w14:textId="33A5ADE6" w:rsidTr="00643385">
        <w:trPr>
          <w:trHeight w:hRule="exact" w:val="41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3D64CC7D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F05A6C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76DB4806" w14:textId="77777777" w:rsidR="00186CE4" w:rsidRPr="007E12BC" w:rsidRDefault="00186CE4">
            <w:pPr>
              <w:pStyle w:val="TableParagraph"/>
              <w:spacing w:before="44" w:line="232" w:lineRule="auto"/>
              <w:ind w:left="63" w:right="131" w:firstLine="2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knowledg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ractical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pproach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-35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manage</w:t>
            </w:r>
            <w:r w:rsidRPr="007E12BC">
              <w:rPr>
                <w:i/>
                <w:spacing w:val="-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challenging behaviour.</w:t>
            </w:r>
            <w:r w:rsidRPr="007E12BC">
              <w:rPr>
                <w:i/>
                <w:spacing w:val="-2"/>
                <w:w w:val="90"/>
                <w:sz w:val="14"/>
              </w:rPr>
              <w:t xml:space="preserve"> </w:t>
            </w:r>
            <w:r w:rsidRPr="007E12BC">
              <w:rPr>
                <w:rFonts w:ascii="Arial"/>
                <w:w w:val="90"/>
                <w:sz w:val="14"/>
              </w:rPr>
              <w:t>(4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760D1124" w14:textId="77777777" w:rsidR="00186CE4" w:rsidRPr="007E12BC" w:rsidRDefault="00186CE4">
            <w:pPr>
              <w:pStyle w:val="TableParagraph"/>
              <w:spacing w:before="44" w:line="232" w:lineRule="auto"/>
              <w:ind w:left="63" w:right="131" w:firstLine="2"/>
              <w:rPr>
                <w:i/>
                <w:w w:val="85"/>
                <w:sz w:val="14"/>
              </w:rPr>
            </w:pPr>
          </w:p>
        </w:tc>
      </w:tr>
      <w:tr w:rsidR="007E12BC" w:rsidRPr="007E12BC" w14:paraId="5D989213" w14:textId="6E5781F2" w:rsidTr="00643385">
        <w:trPr>
          <w:trHeight w:hRule="exact" w:val="556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6DC7D589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2657DC29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13A5E03F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rFonts w:ascii="Arial" w:hAns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scrib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a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uppor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’ wellbe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-35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afety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work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within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chool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/or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ystem, curriculum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and</w:t>
            </w:r>
            <w:r w:rsidRPr="007E12BC">
              <w:rPr>
                <w:i/>
                <w:spacing w:val="-6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legislative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requirements.</w:t>
            </w:r>
            <w:r w:rsidRPr="007E12BC">
              <w:rPr>
                <w:i/>
                <w:spacing w:val="-7"/>
                <w:w w:val="95"/>
                <w:sz w:val="14"/>
              </w:rPr>
              <w:t xml:space="preserve"> </w:t>
            </w:r>
            <w:r w:rsidRPr="007E12BC">
              <w:rPr>
                <w:rFonts w:ascii="Arial" w:hAnsi="Arial"/>
                <w:w w:val="95"/>
                <w:sz w:val="14"/>
              </w:rPr>
              <w:t>(4.4.1)</w:t>
            </w:r>
          </w:p>
        </w:tc>
        <w:tc>
          <w:tcPr>
            <w:tcW w:w="3598" w:type="dxa"/>
            <w:tcBorders>
              <w:right w:val="nil"/>
            </w:tcBorders>
          </w:tcPr>
          <w:p w14:paraId="2E210219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1633BE27" w14:textId="435A4330" w:rsidTr="00643385">
        <w:trPr>
          <w:trHeight w:hRule="exact" w:val="715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4128BDCA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305D4E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21C4CE86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ing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he</w:t>
            </w:r>
            <w:r w:rsidRPr="007E12BC">
              <w:rPr>
                <w:i/>
                <w:spacing w:val="2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levant</w:t>
            </w:r>
            <w:r w:rsidRPr="007E12BC">
              <w:rPr>
                <w:i/>
                <w:spacing w:val="22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ssu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and the strategies available to support the safe,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responsible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thical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se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CT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</w:t>
            </w:r>
            <w:r w:rsidRPr="007E12BC">
              <w:rPr>
                <w:i/>
                <w:spacing w:val="8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teaching.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4.5.1)</w:t>
            </w:r>
          </w:p>
        </w:tc>
        <w:tc>
          <w:tcPr>
            <w:tcW w:w="3598" w:type="dxa"/>
            <w:tcBorders>
              <w:right w:val="nil"/>
            </w:tcBorders>
          </w:tcPr>
          <w:p w14:paraId="78D05490" w14:textId="77777777" w:rsidR="00186CE4" w:rsidRPr="007E12BC" w:rsidRDefault="00186CE4">
            <w:pPr>
              <w:pStyle w:val="TableParagraph"/>
              <w:spacing w:before="36" w:line="232" w:lineRule="auto"/>
              <w:ind w:left="59" w:right="131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540058F6" w14:textId="6B490721" w:rsidTr="00643385">
        <w:trPr>
          <w:trHeight w:hRule="exact" w:val="39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5A129EFB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4252" w:type="dxa"/>
            <w:gridSpan w:val="2"/>
            <w:tcBorders>
              <w:right w:val="nil"/>
            </w:tcBorders>
          </w:tcPr>
          <w:p w14:paraId="1769E199" w14:textId="77777777" w:rsidR="00186CE4" w:rsidRPr="007E12BC" w:rsidRDefault="00186CE4">
            <w:pPr>
              <w:pStyle w:val="TableParagraph"/>
              <w:spacing w:before="33"/>
              <w:ind w:left="965" w:right="577" w:hanging="900"/>
              <w:rPr>
                <w:rFonts w:ascii="Arial" w:hAnsi="Arial"/>
                <w:sz w:val="14"/>
              </w:rPr>
            </w:pPr>
            <w:r w:rsidRPr="007E12BC">
              <w:rPr>
                <w:rFonts w:ascii="Arial" w:hAnsi="Arial"/>
                <w:sz w:val="14"/>
              </w:rPr>
              <w:t>Standard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5</w:t>
            </w:r>
            <w:r w:rsidRPr="007E12BC">
              <w:rPr>
                <w:rFonts w:ascii="Arial" w:hAnsi="Arial"/>
                <w:spacing w:val="2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–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Provide</w:t>
            </w:r>
            <w:r w:rsidRPr="007E12BC">
              <w:rPr>
                <w:rFonts w:ascii="Arial" w:hAnsi="Arial"/>
                <w:spacing w:val="2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feedback</w:t>
            </w:r>
            <w:r w:rsidRPr="007E12BC">
              <w:rPr>
                <w:rFonts w:ascii="Arial" w:hAnsi="Arial"/>
                <w:spacing w:val="2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and</w:t>
            </w:r>
            <w:r w:rsidRPr="007E12BC">
              <w:rPr>
                <w:rFonts w:ascii="Arial" w:hAnsi="Arial"/>
                <w:spacing w:val="21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report</w:t>
            </w:r>
            <w:r w:rsidRPr="007E12BC">
              <w:rPr>
                <w:rFonts w:ascii="Arial" w:hAnsi="Arial"/>
                <w:spacing w:val="22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of</w:t>
            </w:r>
            <w:r w:rsidRPr="007E12BC">
              <w:rPr>
                <w:rFonts w:ascii="Arial" w:hAnsi="Arial"/>
                <w:spacing w:val="-36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student</w:t>
            </w:r>
            <w:r w:rsidRPr="007E12BC">
              <w:rPr>
                <w:rFonts w:ascii="Arial" w:hAnsi="Arial"/>
                <w:spacing w:val="5"/>
                <w:sz w:val="14"/>
              </w:rPr>
              <w:t xml:space="preserve"> </w:t>
            </w:r>
            <w:r w:rsidRPr="007E12BC">
              <w:rPr>
                <w:rFonts w:ascii="Arial" w:hAnsi="Arial"/>
                <w:sz w:val="14"/>
              </w:rPr>
              <w:t>learning</w:t>
            </w:r>
          </w:p>
        </w:tc>
        <w:tc>
          <w:tcPr>
            <w:tcW w:w="3598" w:type="dxa"/>
            <w:tcBorders>
              <w:right w:val="nil"/>
            </w:tcBorders>
          </w:tcPr>
          <w:p w14:paraId="6BA36FB3" w14:textId="77777777" w:rsidR="00186CE4" w:rsidRPr="007E12BC" w:rsidRDefault="00186CE4">
            <w:pPr>
              <w:pStyle w:val="TableParagraph"/>
              <w:spacing w:before="33"/>
              <w:ind w:left="965" w:right="577" w:hanging="900"/>
              <w:rPr>
                <w:rFonts w:ascii="Arial" w:hAnsi="Arial"/>
                <w:sz w:val="14"/>
              </w:rPr>
            </w:pPr>
          </w:p>
        </w:tc>
      </w:tr>
      <w:tr w:rsidR="007E12BC" w:rsidRPr="007E12BC" w14:paraId="491FECDA" w14:textId="780129D3" w:rsidTr="00643385">
        <w:trPr>
          <w:trHeight w:hRule="exact" w:val="78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2C61BFEB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  <w:vMerge w:val="restart"/>
          </w:tcPr>
          <w:p w14:paraId="3D0C5916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vMerge w:val="restart"/>
            <w:tcBorders>
              <w:right w:val="nil"/>
            </w:tcBorders>
          </w:tcPr>
          <w:p w14:paraId="1DC27C1B" w14:textId="77777777" w:rsidR="00186CE4" w:rsidRPr="007E12BC" w:rsidRDefault="00186CE4">
            <w:pPr>
              <w:pStyle w:val="TableParagraph"/>
              <w:spacing w:before="32" w:line="235" w:lineRule="auto"/>
              <w:ind w:left="59" w:right="178" w:firstLine="6"/>
              <w:rPr>
                <w:rFonts w:ascii="Arial"/>
                <w:sz w:val="14"/>
              </w:rPr>
            </w:pPr>
            <w:r w:rsidRPr="007E12BC">
              <w:rPr>
                <w:i/>
                <w:w w:val="85"/>
                <w:sz w:val="14"/>
              </w:rPr>
              <w:t>Demonstrat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understanding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of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ssessment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rategie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including, informal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31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ormal, diagnostic, formative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ummative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pproaches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ssess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.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5.1.1)</w:t>
            </w:r>
          </w:p>
        </w:tc>
        <w:tc>
          <w:tcPr>
            <w:tcW w:w="3598" w:type="dxa"/>
            <w:tcBorders>
              <w:right w:val="nil"/>
            </w:tcBorders>
          </w:tcPr>
          <w:p w14:paraId="5FAE70F9" w14:textId="77777777" w:rsidR="00186CE4" w:rsidRPr="007E12BC" w:rsidRDefault="00186CE4">
            <w:pPr>
              <w:pStyle w:val="TableParagraph"/>
              <w:spacing w:before="32" w:line="235" w:lineRule="auto"/>
              <w:ind w:left="59" w:right="178" w:firstLine="6"/>
              <w:rPr>
                <w:i/>
                <w:w w:val="85"/>
                <w:sz w:val="14"/>
              </w:rPr>
            </w:pPr>
          </w:p>
        </w:tc>
      </w:tr>
      <w:tr w:rsidR="007E12BC" w:rsidRPr="007E12BC" w14:paraId="1D2C899C" w14:textId="4230DAE5" w:rsidTr="00643385">
        <w:trPr>
          <w:trHeight w:hRule="exact" w:val="355"/>
        </w:trPr>
        <w:tc>
          <w:tcPr>
            <w:tcW w:w="7108" w:type="dxa"/>
            <w:vMerge w:val="restart"/>
            <w:tcBorders>
              <w:left w:val="nil"/>
            </w:tcBorders>
          </w:tcPr>
          <w:p w14:paraId="68CE4740" w14:textId="77777777" w:rsidR="00186CE4" w:rsidRPr="007E12BC" w:rsidRDefault="00186CE4">
            <w:pPr>
              <w:pStyle w:val="TableParagraph"/>
              <w:spacing w:before="27"/>
              <w:ind w:left="67"/>
              <w:rPr>
                <w:rFonts w:ascii="Arial"/>
                <w:b/>
                <w:bCs/>
                <w:sz w:val="18"/>
              </w:rPr>
            </w:pPr>
            <w:r w:rsidRPr="007E12BC">
              <w:rPr>
                <w:rFonts w:ascii="Arial"/>
                <w:b/>
                <w:bCs/>
                <w:w w:val="95"/>
                <w:sz w:val="18"/>
              </w:rPr>
              <w:t>GENERAL</w:t>
            </w:r>
            <w:r w:rsidRPr="007E12BC">
              <w:rPr>
                <w:rFonts w:ascii="Arial"/>
                <w:b/>
                <w:bCs/>
                <w:spacing w:val="48"/>
                <w:sz w:val="18"/>
              </w:rPr>
              <w:t xml:space="preserve"> </w:t>
            </w:r>
            <w:r w:rsidRPr="007E12BC">
              <w:rPr>
                <w:rFonts w:ascii="Arial"/>
                <w:b/>
                <w:bCs/>
                <w:w w:val="95"/>
                <w:sz w:val="18"/>
              </w:rPr>
              <w:t>COMMENTS:</w:t>
            </w:r>
          </w:p>
        </w:tc>
        <w:tc>
          <w:tcPr>
            <w:tcW w:w="307" w:type="dxa"/>
            <w:vMerge/>
            <w:tcBorders>
              <w:top w:val="nil"/>
            </w:tcBorders>
          </w:tcPr>
          <w:p w14:paraId="4C905D35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945" w:type="dxa"/>
            <w:vMerge/>
            <w:tcBorders>
              <w:top w:val="nil"/>
              <w:right w:val="nil"/>
            </w:tcBorders>
          </w:tcPr>
          <w:p w14:paraId="595496DD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598" w:type="dxa"/>
            <w:tcBorders>
              <w:top w:val="nil"/>
              <w:right w:val="nil"/>
            </w:tcBorders>
          </w:tcPr>
          <w:p w14:paraId="674A663F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</w:tr>
      <w:tr w:rsidR="007E12BC" w:rsidRPr="007E12BC" w14:paraId="64825AC3" w14:textId="2C415DAC" w:rsidTr="00643385">
        <w:trPr>
          <w:trHeight w:hRule="exact" w:val="554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50A7D9AC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52567792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5A35FEF1" w14:textId="77777777" w:rsidR="00186CE4" w:rsidRPr="007E12BC" w:rsidRDefault="00186CE4">
            <w:pPr>
              <w:pStyle w:val="TableParagraph"/>
              <w:spacing w:before="33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 an understanding of the purpose of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providing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imely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ppropriate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feedback</w:t>
            </w:r>
            <w:r w:rsidRPr="007E12BC">
              <w:rPr>
                <w:i/>
                <w:spacing w:val="20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19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s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about</w:t>
            </w:r>
            <w:r w:rsidRPr="007E12BC">
              <w:rPr>
                <w:i/>
                <w:spacing w:val="-4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their</w:t>
            </w:r>
            <w:r w:rsidRPr="007E12BC">
              <w:rPr>
                <w:i/>
                <w:spacing w:val="-3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learning.</w:t>
            </w:r>
            <w:r w:rsidRPr="007E12BC">
              <w:rPr>
                <w:i/>
                <w:spacing w:val="-5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5.2.1)</w:t>
            </w:r>
          </w:p>
        </w:tc>
        <w:tc>
          <w:tcPr>
            <w:tcW w:w="3598" w:type="dxa"/>
            <w:tcBorders>
              <w:right w:val="nil"/>
            </w:tcBorders>
          </w:tcPr>
          <w:p w14:paraId="62B360B4" w14:textId="77777777" w:rsidR="00186CE4" w:rsidRPr="007E12BC" w:rsidRDefault="00186CE4">
            <w:pPr>
              <w:pStyle w:val="TableParagraph"/>
              <w:spacing w:before="33" w:line="232" w:lineRule="auto"/>
              <w:ind w:left="59" w:right="131" w:firstLine="6"/>
              <w:rPr>
                <w:i/>
                <w:w w:val="90"/>
                <w:sz w:val="14"/>
              </w:rPr>
            </w:pPr>
          </w:p>
        </w:tc>
      </w:tr>
      <w:tr w:rsidR="007E12BC" w:rsidRPr="007E12BC" w14:paraId="7A2851DA" w14:textId="1691D5B3" w:rsidTr="00643385">
        <w:trPr>
          <w:trHeight w:hRule="exact" w:val="550"/>
        </w:trPr>
        <w:tc>
          <w:tcPr>
            <w:tcW w:w="7108" w:type="dxa"/>
            <w:vMerge/>
            <w:tcBorders>
              <w:top w:val="nil"/>
              <w:left w:val="nil"/>
            </w:tcBorders>
          </w:tcPr>
          <w:p w14:paraId="77E0C44D" w14:textId="77777777" w:rsidR="00186CE4" w:rsidRPr="007E12BC" w:rsidRDefault="00186CE4">
            <w:pPr>
              <w:rPr>
                <w:sz w:val="2"/>
                <w:szCs w:val="2"/>
              </w:rPr>
            </w:pPr>
          </w:p>
        </w:tc>
        <w:tc>
          <w:tcPr>
            <w:tcW w:w="307" w:type="dxa"/>
          </w:tcPr>
          <w:p w14:paraId="04D7B989" w14:textId="77777777" w:rsidR="00186CE4" w:rsidRPr="007E12BC" w:rsidRDefault="00186CE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945" w:type="dxa"/>
            <w:tcBorders>
              <w:right w:val="nil"/>
            </w:tcBorders>
          </w:tcPr>
          <w:p w14:paraId="62F55E1C" w14:textId="77777777" w:rsidR="00186CE4" w:rsidRPr="007E12BC" w:rsidRDefault="00186CE4">
            <w:pPr>
              <w:pStyle w:val="TableParagraph"/>
              <w:spacing w:before="33" w:line="232" w:lineRule="auto"/>
              <w:ind w:left="59" w:right="131" w:firstLine="6"/>
              <w:rPr>
                <w:rFonts w:ascii="Arial"/>
                <w:sz w:val="14"/>
              </w:rPr>
            </w:pPr>
            <w:r w:rsidRPr="007E12BC">
              <w:rPr>
                <w:i/>
                <w:w w:val="90"/>
                <w:sz w:val="14"/>
              </w:rPr>
              <w:t>Demonstrate the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capacity to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interpre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90"/>
                <w:sz w:val="14"/>
              </w:rPr>
              <w:t>student</w:t>
            </w:r>
            <w:r w:rsidRPr="007E12BC">
              <w:rPr>
                <w:i/>
                <w:spacing w:val="1"/>
                <w:w w:val="90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ssessment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data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to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evaluate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student</w:t>
            </w:r>
            <w:r w:rsidRPr="007E12BC">
              <w:rPr>
                <w:i/>
                <w:spacing w:val="24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learning</w:t>
            </w:r>
            <w:r w:rsidRPr="007E12BC">
              <w:rPr>
                <w:i/>
                <w:spacing w:val="23"/>
                <w:w w:val="85"/>
                <w:sz w:val="14"/>
              </w:rPr>
              <w:t xml:space="preserve"> </w:t>
            </w:r>
            <w:r w:rsidRPr="007E12BC">
              <w:rPr>
                <w:i/>
                <w:w w:val="85"/>
                <w:sz w:val="14"/>
              </w:rPr>
              <w:t>and</w:t>
            </w:r>
            <w:r w:rsidRPr="007E12BC">
              <w:rPr>
                <w:i/>
                <w:spacing w:val="1"/>
                <w:w w:val="8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modify</w:t>
            </w:r>
            <w:r w:rsidRPr="007E12BC">
              <w:rPr>
                <w:i/>
                <w:spacing w:val="-4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teaching</w:t>
            </w:r>
            <w:r w:rsidRPr="007E12BC">
              <w:rPr>
                <w:i/>
                <w:spacing w:val="-4"/>
                <w:w w:val="95"/>
                <w:sz w:val="14"/>
              </w:rPr>
              <w:t xml:space="preserve"> </w:t>
            </w:r>
            <w:r w:rsidRPr="007E12BC">
              <w:rPr>
                <w:i/>
                <w:w w:val="95"/>
                <w:sz w:val="14"/>
              </w:rPr>
              <w:t>practices.</w:t>
            </w:r>
            <w:r w:rsidRPr="007E12BC">
              <w:rPr>
                <w:i/>
                <w:spacing w:val="-7"/>
                <w:w w:val="95"/>
                <w:sz w:val="14"/>
              </w:rPr>
              <w:t xml:space="preserve"> </w:t>
            </w:r>
            <w:r w:rsidRPr="007E12BC">
              <w:rPr>
                <w:rFonts w:ascii="Arial"/>
                <w:w w:val="95"/>
                <w:sz w:val="14"/>
              </w:rPr>
              <w:t>(5.3.1)</w:t>
            </w:r>
          </w:p>
        </w:tc>
        <w:tc>
          <w:tcPr>
            <w:tcW w:w="3598" w:type="dxa"/>
            <w:tcBorders>
              <w:right w:val="nil"/>
            </w:tcBorders>
          </w:tcPr>
          <w:p w14:paraId="73BFF49D" w14:textId="77777777" w:rsidR="00186CE4" w:rsidRPr="007E12BC" w:rsidRDefault="00186CE4">
            <w:pPr>
              <w:pStyle w:val="TableParagraph"/>
              <w:spacing w:before="33" w:line="232" w:lineRule="auto"/>
              <w:ind w:left="59" w:right="131" w:firstLine="6"/>
              <w:rPr>
                <w:i/>
                <w:w w:val="90"/>
                <w:sz w:val="14"/>
              </w:rPr>
            </w:pPr>
          </w:p>
        </w:tc>
      </w:tr>
    </w:tbl>
    <w:p w14:paraId="77D917CC" w14:textId="77777777" w:rsidR="00F206D7" w:rsidRDefault="00F206D7"/>
    <w:sectPr w:rsidR="00F206D7">
      <w:type w:val="continuous"/>
      <w:pgSz w:w="11900" w:h="16840"/>
      <w:pgMar w:top="220" w:right="400" w:bottom="0" w:left="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F1FCD"/>
    <w:multiLevelType w:val="hybridMultilevel"/>
    <w:tmpl w:val="8626F4B4"/>
    <w:lvl w:ilvl="0" w:tplc="33ACB162">
      <w:numFmt w:val="bullet"/>
      <w:lvlText w:val="☐"/>
      <w:lvlJc w:val="left"/>
      <w:pPr>
        <w:ind w:left="180" w:hanging="167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w w:val="113"/>
        <w:sz w:val="18"/>
        <w:szCs w:val="18"/>
      </w:rPr>
    </w:lvl>
    <w:lvl w:ilvl="1" w:tplc="9A9CFB22">
      <w:numFmt w:val="bullet"/>
      <w:lvlText w:val="☐"/>
      <w:lvlJc w:val="left"/>
      <w:pPr>
        <w:ind w:left="180" w:hanging="233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w w:val="113"/>
        <w:sz w:val="20"/>
        <w:szCs w:val="20"/>
      </w:rPr>
    </w:lvl>
    <w:lvl w:ilvl="2" w:tplc="1152F33C">
      <w:numFmt w:val="bullet"/>
      <w:lvlText w:val="•"/>
      <w:lvlJc w:val="left"/>
      <w:pPr>
        <w:ind w:left="1446" w:hanging="233"/>
      </w:pPr>
      <w:rPr>
        <w:rFonts w:hint="default"/>
      </w:rPr>
    </w:lvl>
    <w:lvl w:ilvl="3" w:tplc="ED5A4C64">
      <w:numFmt w:val="bullet"/>
      <w:lvlText w:val="•"/>
      <w:lvlJc w:val="left"/>
      <w:pPr>
        <w:ind w:left="2152" w:hanging="233"/>
      </w:pPr>
      <w:rPr>
        <w:rFonts w:hint="default"/>
      </w:rPr>
    </w:lvl>
    <w:lvl w:ilvl="4" w:tplc="1C3CAB12">
      <w:numFmt w:val="bullet"/>
      <w:lvlText w:val="•"/>
      <w:lvlJc w:val="left"/>
      <w:pPr>
        <w:ind w:left="2859" w:hanging="233"/>
      </w:pPr>
      <w:rPr>
        <w:rFonts w:hint="default"/>
      </w:rPr>
    </w:lvl>
    <w:lvl w:ilvl="5" w:tplc="66567A3E">
      <w:numFmt w:val="bullet"/>
      <w:lvlText w:val="•"/>
      <w:lvlJc w:val="left"/>
      <w:pPr>
        <w:ind w:left="3565" w:hanging="233"/>
      </w:pPr>
      <w:rPr>
        <w:rFonts w:hint="default"/>
      </w:rPr>
    </w:lvl>
    <w:lvl w:ilvl="6" w:tplc="2F5A0834">
      <w:numFmt w:val="bullet"/>
      <w:lvlText w:val="•"/>
      <w:lvlJc w:val="left"/>
      <w:pPr>
        <w:ind w:left="4271" w:hanging="233"/>
      </w:pPr>
      <w:rPr>
        <w:rFonts w:hint="default"/>
      </w:rPr>
    </w:lvl>
    <w:lvl w:ilvl="7" w:tplc="FE8280EC">
      <w:numFmt w:val="bullet"/>
      <w:lvlText w:val="•"/>
      <w:lvlJc w:val="left"/>
      <w:pPr>
        <w:ind w:left="4978" w:hanging="233"/>
      </w:pPr>
      <w:rPr>
        <w:rFonts w:hint="default"/>
      </w:rPr>
    </w:lvl>
    <w:lvl w:ilvl="8" w:tplc="5712E336">
      <w:numFmt w:val="bullet"/>
      <w:lvlText w:val="•"/>
      <w:lvlJc w:val="left"/>
      <w:pPr>
        <w:ind w:left="5684" w:hanging="233"/>
      </w:pPr>
      <w:rPr>
        <w:rFonts w:hint="default"/>
      </w:rPr>
    </w:lvl>
  </w:abstractNum>
  <w:num w:numId="1" w16cid:durableId="1607926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TQ1tTQ1MDU1MTNQ0lEKTi0uzszPAykwrAUAeb2AZiwAAAA="/>
  </w:docVars>
  <w:rsids>
    <w:rsidRoot w:val="008717ED"/>
    <w:rsid w:val="00186CE4"/>
    <w:rsid w:val="00220B23"/>
    <w:rsid w:val="00643385"/>
    <w:rsid w:val="007A77AB"/>
    <w:rsid w:val="007E12BC"/>
    <w:rsid w:val="008717ED"/>
    <w:rsid w:val="00AC04C6"/>
    <w:rsid w:val="00B92DF7"/>
    <w:rsid w:val="00F206D7"/>
    <w:rsid w:val="00F3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DAE61"/>
  <w15:docId w15:val="{0D502948-C687-4F47-A3E8-668E6B6F3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" w:eastAsia="Lucida Sans" w:hAnsi="Lucida Sans" w:cs="Lucida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73"/>
      <w:ind w:left="858" w:right="38"/>
      <w:jc w:val="center"/>
    </w:pPr>
    <w:rPr>
      <w:rFonts w:ascii="Times New Roman" w:eastAsia="Times New Roman" w:hAnsi="Times New Roman" w:cs="Times New Roman"/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1</Words>
  <Characters>4396</Characters>
  <Application>Microsoft Office Word</Application>
  <DocSecurity>0</DocSecurity>
  <Lines>125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Vallely</dc:creator>
  <cp:lastModifiedBy>Fiona Russell</cp:lastModifiedBy>
  <cp:revision>2</cp:revision>
  <dcterms:created xsi:type="dcterms:W3CDTF">2023-03-21T01:46:00Z</dcterms:created>
  <dcterms:modified xsi:type="dcterms:W3CDTF">2023-03-21T01:46:00Z</dcterms:modified>
</cp:coreProperties>
</file>